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137B82" w14:textId="3CC675AF" w:rsidR="00E03609" w:rsidRDefault="005864F6">
      <w:pPr>
        <w:rPr>
          <w:b/>
          <w:bCs/>
          <w:sz w:val="24"/>
          <w:szCs w:val="24"/>
          <w:u w:val="single"/>
        </w:rPr>
      </w:pPr>
      <w:r w:rsidRPr="005864F6">
        <w:rPr>
          <w:b/>
          <w:bCs/>
          <w:sz w:val="24"/>
          <w:szCs w:val="24"/>
          <w:u w:val="single"/>
        </w:rPr>
        <w:t>Building Models for the data:</w:t>
      </w:r>
    </w:p>
    <w:p w14:paraId="249D97DD" w14:textId="33CB5095" w:rsidR="005864F6" w:rsidRPr="00D557F2" w:rsidRDefault="005864F6" w:rsidP="00D557F2">
      <w:pPr>
        <w:pStyle w:val="ListParagraph"/>
        <w:numPr>
          <w:ilvl w:val="0"/>
          <w:numId w:val="7"/>
        </w:numPr>
        <w:rPr>
          <w:b/>
          <w:bCs/>
        </w:rPr>
      </w:pPr>
      <w:r>
        <w:t xml:space="preserve">Technique used to split and process data: </w:t>
      </w:r>
      <w:r w:rsidRPr="00D557F2">
        <w:rPr>
          <w:b/>
          <w:bCs/>
        </w:rPr>
        <w:t>Rolling Origin</w:t>
      </w:r>
    </w:p>
    <w:p w14:paraId="66EB5C10" w14:textId="77777777" w:rsidR="005864F6" w:rsidRPr="00A76CD6" w:rsidRDefault="005864F6" w:rsidP="005864F6">
      <w:r w:rsidRPr="00A76CD6">
        <w:t>Rolling origin method has two techniques:</w:t>
      </w:r>
    </w:p>
    <w:p w14:paraId="6E37B4A4" w14:textId="77777777" w:rsidR="005864F6" w:rsidRPr="00A76CD6" w:rsidRDefault="005864F6" w:rsidP="005864F6">
      <w:pPr>
        <w:pStyle w:val="ListParagraph"/>
        <w:numPr>
          <w:ilvl w:val="0"/>
          <w:numId w:val="2"/>
        </w:numPr>
        <w:jc w:val="both"/>
      </w:pPr>
      <w:r w:rsidRPr="00A76CD6">
        <w:t>Increasing time window method</w:t>
      </w:r>
    </w:p>
    <w:p w14:paraId="6A19E7D2" w14:textId="77777777" w:rsidR="005864F6" w:rsidRDefault="005864F6" w:rsidP="005864F6">
      <w:pPr>
        <w:pStyle w:val="ListParagraph"/>
        <w:numPr>
          <w:ilvl w:val="0"/>
          <w:numId w:val="2"/>
        </w:numPr>
        <w:jc w:val="both"/>
      </w:pPr>
      <w:r w:rsidRPr="00A76CD6">
        <w:t>Moving time window.</w:t>
      </w:r>
    </w:p>
    <w:p w14:paraId="7EDF4105" w14:textId="77777777" w:rsidR="005864F6" w:rsidRPr="00A76CD6" w:rsidRDefault="005864F6" w:rsidP="005864F6">
      <w:pPr>
        <w:pStyle w:val="ListParagraph"/>
        <w:jc w:val="both"/>
      </w:pPr>
    </w:p>
    <w:p w14:paraId="55CE65EF" w14:textId="77777777" w:rsidR="005864F6" w:rsidRPr="00850F76" w:rsidRDefault="005864F6" w:rsidP="005864F6">
      <w:pPr>
        <w:pStyle w:val="ListParagraph"/>
        <w:numPr>
          <w:ilvl w:val="0"/>
          <w:numId w:val="3"/>
        </w:numPr>
        <w:jc w:val="both"/>
        <w:rPr>
          <w:b/>
          <w:u w:val="single"/>
        </w:rPr>
      </w:pPr>
      <w:r w:rsidRPr="00850F76">
        <w:rPr>
          <w:b/>
          <w:u w:val="single"/>
        </w:rPr>
        <w:t>Increasing time window method:</w:t>
      </w:r>
    </w:p>
    <w:p w14:paraId="6A296B3F" w14:textId="77777777" w:rsidR="005864F6" w:rsidRPr="00A76CD6" w:rsidRDefault="005864F6" w:rsidP="005864F6">
      <w:pPr>
        <w:ind w:firstLine="720"/>
        <w:jc w:val="both"/>
      </w:pPr>
      <w:r w:rsidRPr="00A76CD6">
        <w:rPr>
          <w:noProof/>
        </w:rPr>
        <w:drawing>
          <wp:inline distT="0" distB="0" distL="0" distR="0" wp14:anchorId="6F5D8582" wp14:editId="71D7C6A8">
            <wp:extent cx="4020297" cy="1899590"/>
            <wp:effectExtent l="0" t="0" r="0" b="5715"/>
            <wp:docPr id="63" name="Picture 5" descr="A screenshot of a cell phone&#10;&#10;Description generated with very high confidence">
              <a:extLst xmlns:a="http://schemas.openxmlformats.org/drawingml/2006/main">
                <a:ext uri="{FF2B5EF4-FFF2-40B4-BE49-F238E27FC236}">
                  <a16:creationId xmlns:a16="http://schemas.microsoft.com/office/drawing/2014/main" id="{376D7D01-DD1B-44C8-A487-FEFFD5DCDB3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A screenshot of a cell phone&#10;&#10;Description generated with very high confidence">
                      <a:extLst>
                        <a:ext uri="{FF2B5EF4-FFF2-40B4-BE49-F238E27FC236}">
                          <a16:creationId xmlns:a16="http://schemas.microsoft.com/office/drawing/2014/main" id="{376D7D01-DD1B-44C8-A487-FEFFD5DCDB3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0297" cy="189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43F87" w14:textId="77777777" w:rsidR="005864F6" w:rsidRDefault="005864F6" w:rsidP="005864F6">
      <w:pPr>
        <w:pStyle w:val="ListParagraph"/>
        <w:numPr>
          <w:ilvl w:val="0"/>
          <w:numId w:val="4"/>
        </w:numPr>
        <w:ind w:left="720"/>
        <w:jc w:val="both"/>
      </w:pPr>
      <w:r w:rsidRPr="00A76CD6">
        <w:t xml:space="preserve">In this method, we </w:t>
      </w:r>
      <w:r>
        <w:t>have</w:t>
      </w:r>
      <w:r w:rsidRPr="00A76CD6">
        <w:t xml:space="preserve"> split data into train and test</w:t>
      </w:r>
      <w:r>
        <w:t xml:space="preserve"> sets</w:t>
      </w:r>
      <w:r w:rsidRPr="00A76CD6">
        <w:t xml:space="preserve">. We </w:t>
      </w:r>
      <w:r>
        <w:t>have</w:t>
      </w:r>
      <w:r w:rsidRPr="00A76CD6">
        <w:t xml:space="preserve"> increase</w:t>
      </w:r>
      <w:r>
        <w:t>d</w:t>
      </w:r>
      <w:r w:rsidRPr="00A76CD6">
        <w:t xml:space="preserve"> the size of train window </w:t>
      </w:r>
      <w:r>
        <w:t>step by step</w:t>
      </w:r>
      <w:r w:rsidRPr="00A76CD6">
        <w:t xml:space="preserve">. However, testing window size remain constant. We </w:t>
      </w:r>
      <w:r>
        <w:t>have</w:t>
      </w:r>
      <w:r w:rsidRPr="00A76CD6">
        <w:t xml:space="preserve"> follow</w:t>
      </w:r>
      <w:r>
        <w:t>ed</w:t>
      </w:r>
      <w:r w:rsidRPr="00A76CD6">
        <w:t xml:space="preserve"> this technique till the train window hits the limit of our data.</w:t>
      </w:r>
    </w:p>
    <w:p w14:paraId="0806109D" w14:textId="77777777" w:rsidR="005864F6" w:rsidRPr="00A76CD6" w:rsidRDefault="005864F6" w:rsidP="005864F6">
      <w:pPr>
        <w:pStyle w:val="ListParagraph"/>
        <w:numPr>
          <w:ilvl w:val="0"/>
          <w:numId w:val="4"/>
        </w:numPr>
        <w:ind w:left="720"/>
        <w:jc w:val="both"/>
      </w:pPr>
      <w:r w:rsidRPr="00A76CD6">
        <w:t>We have divided our data into 4 folds as follows:</w:t>
      </w:r>
    </w:p>
    <w:p w14:paraId="6BB80018" w14:textId="77777777" w:rsidR="005864F6" w:rsidRDefault="005864F6" w:rsidP="005864F6">
      <w:pPr>
        <w:pStyle w:val="ListParagraph"/>
        <w:numPr>
          <w:ilvl w:val="0"/>
          <w:numId w:val="5"/>
        </w:numPr>
        <w:ind w:left="1440"/>
        <w:jc w:val="both"/>
        <w:rPr>
          <w:b/>
        </w:rPr>
      </w:pPr>
      <w:r w:rsidRPr="00AF5B26">
        <w:rPr>
          <w:b/>
        </w:rPr>
        <w:t>Fold 1:</w:t>
      </w:r>
      <w:r>
        <w:rPr>
          <w:b/>
        </w:rPr>
        <w:t xml:space="preserve"> </w:t>
      </w:r>
      <w:r w:rsidRPr="00A76CD6">
        <w:t xml:space="preserve">1977 – </w:t>
      </w:r>
      <w:proofErr w:type="gramStart"/>
      <w:r w:rsidRPr="00A76CD6">
        <w:t>1987 :</w:t>
      </w:r>
      <w:proofErr w:type="gramEnd"/>
      <w:r w:rsidRPr="00A76CD6">
        <w:t xml:space="preserve"> Train window 1</w:t>
      </w:r>
      <w:r>
        <w:t xml:space="preserve"> and </w:t>
      </w:r>
      <w:r w:rsidRPr="00A76CD6">
        <w:t>1988 : Test Window 1</w:t>
      </w:r>
    </w:p>
    <w:p w14:paraId="0CE8873E" w14:textId="77777777" w:rsidR="005864F6" w:rsidRPr="00B926DE" w:rsidRDefault="005864F6" w:rsidP="005864F6">
      <w:pPr>
        <w:pStyle w:val="ListParagraph"/>
        <w:numPr>
          <w:ilvl w:val="0"/>
          <w:numId w:val="5"/>
        </w:numPr>
        <w:ind w:left="1440"/>
        <w:jc w:val="both"/>
        <w:rPr>
          <w:b/>
        </w:rPr>
      </w:pPr>
      <w:r w:rsidRPr="00AF5B26">
        <w:rPr>
          <w:b/>
        </w:rPr>
        <w:t>Fold 2:</w:t>
      </w:r>
      <w:r>
        <w:rPr>
          <w:b/>
        </w:rPr>
        <w:t xml:space="preserve"> </w:t>
      </w:r>
      <w:r w:rsidRPr="00A76CD6">
        <w:t xml:space="preserve">1977 – </w:t>
      </w:r>
      <w:proofErr w:type="gramStart"/>
      <w:r w:rsidRPr="00A76CD6">
        <w:t>1997 :</w:t>
      </w:r>
      <w:proofErr w:type="gramEnd"/>
      <w:r w:rsidRPr="00A76CD6">
        <w:t xml:space="preserve"> Train window 2</w:t>
      </w:r>
      <w:r>
        <w:t xml:space="preserve"> and </w:t>
      </w:r>
      <w:r w:rsidRPr="00A76CD6">
        <w:t>1998 : Test Window 2</w:t>
      </w:r>
    </w:p>
    <w:p w14:paraId="4F990600" w14:textId="77777777" w:rsidR="005864F6" w:rsidRPr="00B926DE" w:rsidRDefault="005864F6" w:rsidP="005864F6">
      <w:pPr>
        <w:pStyle w:val="ListParagraph"/>
        <w:numPr>
          <w:ilvl w:val="0"/>
          <w:numId w:val="5"/>
        </w:numPr>
        <w:ind w:left="1440"/>
        <w:jc w:val="both"/>
        <w:rPr>
          <w:b/>
        </w:rPr>
      </w:pPr>
      <w:r w:rsidRPr="00B926DE">
        <w:rPr>
          <w:b/>
        </w:rPr>
        <w:t xml:space="preserve">Fold 3: </w:t>
      </w:r>
      <w:r w:rsidRPr="00A76CD6">
        <w:t xml:space="preserve">1977 – </w:t>
      </w:r>
      <w:proofErr w:type="gramStart"/>
      <w:r w:rsidRPr="00A76CD6">
        <w:t>2007 :</w:t>
      </w:r>
      <w:proofErr w:type="gramEnd"/>
      <w:r w:rsidRPr="00A76CD6">
        <w:t xml:space="preserve"> Train window 3</w:t>
      </w:r>
      <w:r>
        <w:t xml:space="preserve"> and </w:t>
      </w:r>
      <w:r w:rsidRPr="00A76CD6">
        <w:t>2008 : Test Window 3</w:t>
      </w:r>
    </w:p>
    <w:p w14:paraId="3C881BD8" w14:textId="77777777" w:rsidR="005864F6" w:rsidRPr="00B926DE" w:rsidRDefault="005864F6" w:rsidP="005864F6">
      <w:pPr>
        <w:pStyle w:val="ListParagraph"/>
        <w:numPr>
          <w:ilvl w:val="0"/>
          <w:numId w:val="5"/>
        </w:numPr>
        <w:ind w:left="1440"/>
        <w:jc w:val="both"/>
        <w:rPr>
          <w:b/>
        </w:rPr>
      </w:pPr>
      <w:r w:rsidRPr="00B926DE">
        <w:rPr>
          <w:b/>
        </w:rPr>
        <w:t xml:space="preserve">Fold 4: </w:t>
      </w:r>
      <w:r w:rsidRPr="00A76CD6">
        <w:t xml:space="preserve">1977 – </w:t>
      </w:r>
      <w:proofErr w:type="gramStart"/>
      <w:r w:rsidRPr="00A76CD6">
        <w:t>2017 :</w:t>
      </w:r>
      <w:proofErr w:type="gramEnd"/>
      <w:r w:rsidRPr="00A76CD6">
        <w:t xml:space="preserve"> Train window 4</w:t>
      </w:r>
      <w:r>
        <w:t xml:space="preserve"> and </w:t>
      </w:r>
      <w:r w:rsidRPr="00A76CD6">
        <w:t>2018 : Test Window 4</w:t>
      </w:r>
    </w:p>
    <w:p w14:paraId="4CA1123F" w14:textId="77777777" w:rsidR="005864F6" w:rsidRPr="00B926DE" w:rsidRDefault="005864F6" w:rsidP="005864F6">
      <w:pPr>
        <w:pStyle w:val="ListParagraph"/>
        <w:ind w:left="1440"/>
        <w:jc w:val="both"/>
        <w:rPr>
          <w:b/>
        </w:rPr>
      </w:pPr>
    </w:p>
    <w:p w14:paraId="5A45E07D" w14:textId="77777777" w:rsidR="005864F6" w:rsidRPr="003C7C15" w:rsidRDefault="005864F6" w:rsidP="005864F6">
      <w:pPr>
        <w:pStyle w:val="ListParagraph"/>
        <w:numPr>
          <w:ilvl w:val="0"/>
          <w:numId w:val="3"/>
        </w:numPr>
        <w:jc w:val="both"/>
        <w:rPr>
          <w:b/>
          <w:u w:val="single"/>
        </w:rPr>
      </w:pPr>
      <w:r w:rsidRPr="00B926DE">
        <w:rPr>
          <w:b/>
          <w:u w:val="single"/>
        </w:rPr>
        <w:t>Moving window method:</w:t>
      </w:r>
    </w:p>
    <w:p w14:paraId="45C200F0" w14:textId="77777777" w:rsidR="005864F6" w:rsidRPr="00A76CD6" w:rsidRDefault="005864F6" w:rsidP="005864F6">
      <w:pPr>
        <w:ind w:left="810" w:firstLine="360"/>
        <w:jc w:val="both"/>
      </w:pPr>
      <w:r w:rsidRPr="00A76CD6">
        <w:rPr>
          <w:noProof/>
        </w:rPr>
        <w:drawing>
          <wp:inline distT="0" distB="0" distL="0" distR="0" wp14:anchorId="7DED13BD" wp14:editId="0B1B2B7B">
            <wp:extent cx="3808730" cy="1885950"/>
            <wp:effectExtent l="0" t="0" r="1270" b="0"/>
            <wp:docPr id="64" name="Picture 3" descr="moving window diagram.png">
              <a:extLst xmlns:a="http://schemas.openxmlformats.org/drawingml/2006/main">
                <a:ext uri="{FF2B5EF4-FFF2-40B4-BE49-F238E27FC236}">
                  <a16:creationId xmlns:a16="http://schemas.microsoft.com/office/drawing/2014/main" id="{CE2273B8-596C-4A8A-A707-9E78562424E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moving window diagram.png">
                      <a:extLst>
                        <a:ext uri="{FF2B5EF4-FFF2-40B4-BE49-F238E27FC236}">
                          <a16:creationId xmlns:a16="http://schemas.microsoft.com/office/drawing/2014/main" id="{CE2273B8-596C-4A8A-A707-9E78562424EF}"/>
                        </a:ext>
                      </a:extLst>
                    </pic:cNvPr>
                    <pic:cNvPicPr/>
                  </pic:nvPicPr>
                  <pic:blipFill>
                    <a:blip r:embed="rId6"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3827" cy="18884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AAD5BF" w14:textId="77777777" w:rsidR="005864F6" w:rsidRDefault="005864F6" w:rsidP="005864F6">
      <w:pPr>
        <w:pStyle w:val="ListParagraph"/>
        <w:numPr>
          <w:ilvl w:val="0"/>
          <w:numId w:val="6"/>
        </w:numPr>
        <w:ind w:left="1440"/>
        <w:jc w:val="both"/>
      </w:pPr>
      <w:r w:rsidRPr="00A76CD6">
        <w:t xml:space="preserve">In this approach, we </w:t>
      </w:r>
      <w:r>
        <w:t xml:space="preserve">keep </w:t>
      </w:r>
      <w:r w:rsidRPr="00A76CD6">
        <w:t>the size of training and testing window</w:t>
      </w:r>
      <w:r>
        <w:t xml:space="preserve"> same</w:t>
      </w:r>
      <w:r w:rsidRPr="00A76CD6">
        <w:t xml:space="preserve">. </w:t>
      </w:r>
    </w:p>
    <w:p w14:paraId="3AD6E311" w14:textId="77777777" w:rsidR="005864F6" w:rsidRDefault="005864F6" w:rsidP="005864F6">
      <w:pPr>
        <w:pStyle w:val="ListParagraph"/>
        <w:numPr>
          <w:ilvl w:val="0"/>
          <w:numId w:val="6"/>
        </w:numPr>
        <w:ind w:left="1440"/>
        <w:jc w:val="both"/>
      </w:pPr>
      <w:r w:rsidRPr="00A76CD6">
        <w:lastRenderedPageBreak/>
        <w:t>From above diagram we can see that we considered first two years as trainin</w:t>
      </w:r>
      <w:r>
        <w:t>g window and next one year as te</w:t>
      </w:r>
      <w:r w:rsidRPr="00A76CD6">
        <w:t xml:space="preserve">sting window. </w:t>
      </w:r>
    </w:p>
    <w:p w14:paraId="19DF2EFC" w14:textId="31C68A0B" w:rsidR="005864F6" w:rsidRDefault="005864F6" w:rsidP="005864F6">
      <w:r w:rsidRPr="00A76CD6">
        <w:t>In the next fold,</w:t>
      </w:r>
      <w:r>
        <w:t xml:space="preserve"> we moved training window and te</w:t>
      </w:r>
      <w:r w:rsidRPr="00A76CD6">
        <w:t>sting window to the right k</w:t>
      </w:r>
      <w:r>
        <w:t>eeping size of training and tes</w:t>
      </w:r>
      <w:r w:rsidRPr="00A76CD6">
        <w:t>ting window constant.</w:t>
      </w:r>
    </w:p>
    <w:p w14:paraId="28AA8F7B" w14:textId="324F201A" w:rsidR="00D557F2" w:rsidRDefault="00D557F2" w:rsidP="005864F6"/>
    <w:p w14:paraId="208F44B0" w14:textId="69A3C30F" w:rsidR="00D557F2" w:rsidRDefault="00D557F2" w:rsidP="00D557F2">
      <w:pPr>
        <w:pStyle w:val="ListParagraph"/>
        <w:numPr>
          <w:ilvl w:val="0"/>
          <w:numId w:val="8"/>
        </w:numPr>
      </w:pPr>
      <w:r>
        <w:t>Methods and Processes:</w:t>
      </w:r>
    </w:p>
    <w:p w14:paraId="4A7F0545" w14:textId="05F9F459" w:rsidR="00D557F2" w:rsidRDefault="00D557F2" w:rsidP="00D557F2">
      <w:pPr>
        <w:pStyle w:val="ListParagraph"/>
        <w:ind w:left="360"/>
      </w:pPr>
    </w:p>
    <w:p w14:paraId="16D775D3" w14:textId="77777777" w:rsidR="00D557F2" w:rsidRDefault="00D557F2" w:rsidP="00D557F2">
      <w:pPr>
        <w:ind w:left="720"/>
      </w:pPr>
      <w:r>
        <w:t>The methods and processes that we have used to build the time series models are as follows:</w:t>
      </w:r>
    </w:p>
    <w:p w14:paraId="62CFD06E" w14:textId="77777777" w:rsidR="00D557F2" w:rsidRPr="007C5079" w:rsidRDefault="00D557F2" w:rsidP="00D557F2">
      <w:pPr>
        <w:ind w:left="720"/>
      </w:pPr>
      <w:r>
        <w:t>For building the model, we need p and q values. This can be achieved using 3 methods as mentioned below:</w:t>
      </w:r>
    </w:p>
    <w:p w14:paraId="597BEF51" w14:textId="77777777" w:rsidR="00D557F2" w:rsidRDefault="00D557F2" w:rsidP="00D557F2">
      <w:pPr>
        <w:pStyle w:val="ListParagraph"/>
        <w:numPr>
          <w:ilvl w:val="0"/>
          <w:numId w:val="9"/>
        </w:numPr>
        <w:jc w:val="both"/>
      </w:pPr>
      <w:r w:rsidRPr="00660079">
        <w:rPr>
          <w:b/>
          <w:u w:val="single"/>
        </w:rPr>
        <w:t>Manually finding p and q values:</w:t>
      </w:r>
      <w:r w:rsidRPr="007C5079">
        <w:t xml:space="preserve"> To build a model we need p and q values. We can determine those values by plotting ACF and PACF plots.</w:t>
      </w:r>
    </w:p>
    <w:p w14:paraId="0298CAB9" w14:textId="77777777" w:rsidR="00D557F2" w:rsidRPr="007C5079" w:rsidRDefault="00D557F2" w:rsidP="00D557F2">
      <w:pPr>
        <w:pStyle w:val="ListParagraph"/>
        <w:numPr>
          <w:ilvl w:val="0"/>
          <w:numId w:val="9"/>
        </w:numPr>
        <w:jc w:val="both"/>
      </w:pPr>
      <w:r w:rsidRPr="00660079">
        <w:rPr>
          <w:b/>
          <w:u w:val="single"/>
        </w:rPr>
        <w:t xml:space="preserve">Extended Auto-Correlation </w:t>
      </w:r>
      <w:proofErr w:type="gramStart"/>
      <w:r w:rsidRPr="00660079">
        <w:rPr>
          <w:b/>
          <w:u w:val="single"/>
        </w:rPr>
        <w:t>Function(</w:t>
      </w:r>
      <w:proofErr w:type="gramEnd"/>
      <w:r w:rsidRPr="00660079">
        <w:rPr>
          <w:b/>
          <w:u w:val="single"/>
        </w:rPr>
        <w:t>EACF):</w:t>
      </w:r>
      <w:r w:rsidRPr="007C5079">
        <w:t xml:space="preserve"> In this method we give training data as input to generate extended value for p and q.</w:t>
      </w:r>
    </w:p>
    <w:p w14:paraId="3AA5DBF2" w14:textId="77777777" w:rsidR="00D557F2" w:rsidRDefault="00D557F2" w:rsidP="00D557F2">
      <w:pPr>
        <w:pStyle w:val="ListParagraph"/>
        <w:numPr>
          <w:ilvl w:val="0"/>
          <w:numId w:val="9"/>
        </w:numPr>
        <w:jc w:val="both"/>
      </w:pPr>
      <w:r w:rsidRPr="00660079">
        <w:rPr>
          <w:b/>
          <w:u w:val="single"/>
        </w:rPr>
        <w:t>Automatically finding the p and q values:</w:t>
      </w:r>
      <w:r w:rsidRPr="007C5079">
        <w:t xml:space="preserve"> This function will generate p and q values automatically and build model accordingly. </w:t>
      </w:r>
    </w:p>
    <w:p w14:paraId="07F3AA5D" w14:textId="77777777" w:rsidR="00D557F2" w:rsidRDefault="00D557F2" w:rsidP="00D557F2">
      <w:pPr>
        <w:ind w:left="720"/>
        <w:jc w:val="both"/>
      </w:pPr>
      <w:r>
        <w:t xml:space="preserve"> We have built models using the above 3 methods for only window 1 for both male and female data as follows:</w:t>
      </w:r>
    </w:p>
    <w:p w14:paraId="29DB54EE" w14:textId="77777777" w:rsidR="00D557F2" w:rsidRPr="00885E08" w:rsidRDefault="00D557F2" w:rsidP="00D557F2">
      <w:pPr>
        <w:pStyle w:val="ListParagraph"/>
        <w:numPr>
          <w:ilvl w:val="0"/>
          <w:numId w:val="11"/>
        </w:numPr>
        <w:jc w:val="both"/>
      </w:pPr>
      <w:r w:rsidRPr="00885E08">
        <w:rPr>
          <w:b/>
          <w:u w:val="single"/>
        </w:rPr>
        <w:t>Method 1:</w:t>
      </w:r>
      <w:r>
        <w:t xml:space="preserve"> </w:t>
      </w:r>
      <w:r w:rsidRPr="00885E08">
        <w:rPr>
          <w:b/>
        </w:rPr>
        <w:t>Manually finding p and q values:</w:t>
      </w:r>
    </w:p>
    <w:p w14:paraId="5E55E934" w14:textId="77777777" w:rsidR="00D557F2" w:rsidRDefault="00D557F2" w:rsidP="00D557F2">
      <w:pPr>
        <w:pStyle w:val="ListParagraph"/>
        <w:ind w:left="1440"/>
        <w:jc w:val="both"/>
      </w:pPr>
    </w:p>
    <w:p w14:paraId="20E05951" w14:textId="77777777" w:rsidR="00D557F2" w:rsidRPr="00885E08" w:rsidRDefault="00D557F2" w:rsidP="00D557F2">
      <w:pPr>
        <w:pStyle w:val="ListParagraph"/>
        <w:numPr>
          <w:ilvl w:val="0"/>
          <w:numId w:val="10"/>
        </w:numPr>
        <w:jc w:val="both"/>
        <w:rPr>
          <w:b/>
          <w:u w:val="single"/>
        </w:rPr>
      </w:pPr>
      <w:r w:rsidRPr="00885E08">
        <w:rPr>
          <w:b/>
          <w:u w:val="single"/>
        </w:rPr>
        <w:t>Male data:</w:t>
      </w:r>
    </w:p>
    <w:p w14:paraId="59CF41B4" w14:textId="77777777" w:rsidR="00D557F2" w:rsidRDefault="00D557F2" w:rsidP="00D557F2">
      <w:pPr>
        <w:pStyle w:val="ListParagraph"/>
        <w:ind w:left="1080"/>
        <w:jc w:val="both"/>
      </w:pPr>
    </w:p>
    <w:p w14:paraId="7F1888F4" w14:textId="77777777" w:rsidR="00D557F2" w:rsidRDefault="00D557F2" w:rsidP="00D557F2">
      <w:pPr>
        <w:pStyle w:val="ListParagraph"/>
        <w:ind w:left="1080"/>
        <w:jc w:val="both"/>
      </w:pPr>
      <w:r w:rsidRPr="0073335D"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256D4145" wp14:editId="6B6DB9AC">
            <wp:extent cx="2451044" cy="1990725"/>
            <wp:effectExtent l="0" t="0" r="6985" b="0"/>
            <wp:docPr id="34" name="Picture 10" descr="A screenshot of a cell phone&#10;&#10;Description generated with very high confidence">
              <a:extLst xmlns:a="http://schemas.openxmlformats.org/drawingml/2006/main">
                <a:ext uri="{FF2B5EF4-FFF2-40B4-BE49-F238E27FC236}">
                  <a16:creationId xmlns:a16="http://schemas.microsoft.com/office/drawing/2014/main" id="{96C7DE5D-9665-42CD-86CC-C3C434E7811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 descr="A screenshot of a cell phone&#10;&#10;Description generated with very high confidence">
                      <a:extLst>
                        <a:ext uri="{FF2B5EF4-FFF2-40B4-BE49-F238E27FC236}">
                          <a16:creationId xmlns:a16="http://schemas.microsoft.com/office/drawing/2014/main" id="{96C7DE5D-9665-42CD-86CC-C3C434E7811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2610" cy="2008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</w:t>
      </w:r>
      <w:r w:rsidRPr="0073335D"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6B78F1DE" wp14:editId="19E3D18E">
            <wp:extent cx="2486025" cy="2009775"/>
            <wp:effectExtent l="0" t="0" r="9525" b="9525"/>
            <wp:docPr id="38" name="Picture 8" descr="A screenshot of a cell phone&#10;&#10;Description generated with very high confidence">
              <a:extLst xmlns:a="http://schemas.openxmlformats.org/drawingml/2006/main">
                <a:ext uri="{FF2B5EF4-FFF2-40B4-BE49-F238E27FC236}">
                  <a16:creationId xmlns:a16="http://schemas.microsoft.com/office/drawing/2014/main" id="{009BE746-5837-4F80-8B75-4EE4CB57B37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 descr="A screenshot of a cell phone&#10;&#10;Description generated with very high confidence">
                      <a:extLst>
                        <a:ext uri="{FF2B5EF4-FFF2-40B4-BE49-F238E27FC236}">
                          <a16:creationId xmlns:a16="http://schemas.microsoft.com/office/drawing/2014/main" id="{009BE746-5837-4F80-8B75-4EE4CB57B37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2167" cy="2030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AEE6D" w14:textId="77777777" w:rsidR="00D557F2" w:rsidRDefault="00D557F2" w:rsidP="00D557F2">
      <w:pPr>
        <w:pStyle w:val="ListParagraph"/>
        <w:ind w:left="1080"/>
        <w:jc w:val="both"/>
      </w:pPr>
      <w:r>
        <w:tab/>
      </w:r>
      <w:r>
        <w:tab/>
      </w:r>
      <w:r>
        <w:tab/>
        <w:t xml:space="preserve">ACF Plot </w:t>
      </w:r>
      <w:r>
        <w:tab/>
      </w:r>
      <w:r>
        <w:tab/>
      </w:r>
      <w:r>
        <w:tab/>
      </w:r>
      <w:r>
        <w:tab/>
        <w:t xml:space="preserve">        PACF plot</w:t>
      </w:r>
    </w:p>
    <w:p w14:paraId="34A9BA1E" w14:textId="77777777" w:rsidR="00D557F2" w:rsidRDefault="00D557F2" w:rsidP="00D557F2">
      <w:pPr>
        <w:pStyle w:val="ListParagraph"/>
        <w:ind w:left="1080"/>
        <w:jc w:val="both"/>
        <w:rPr>
          <w:b/>
        </w:rPr>
      </w:pPr>
      <w:r>
        <w:t xml:space="preserve">From the ACF plot, we can identify the value of q as: </w:t>
      </w:r>
      <w:r w:rsidRPr="0089772D">
        <w:rPr>
          <w:b/>
        </w:rPr>
        <w:t>3 and 6</w:t>
      </w:r>
    </w:p>
    <w:p w14:paraId="6E55E7BD" w14:textId="77777777" w:rsidR="00D557F2" w:rsidRDefault="00D557F2" w:rsidP="00D557F2">
      <w:pPr>
        <w:pStyle w:val="ListParagraph"/>
        <w:ind w:left="1080"/>
        <w:jc w:val="both"/>
        <w:rPr>
          <w:b/>
        </w:rPr>
      </w:pPr>
      <w:r>
        <w:t xml:space="preserve">From the PACF plot, we can identify the value of p as: </w:t>
      </w:r>
      <w:r>
        <w:rPr>
          <w:b/>
        </w:rPr>
        <w:t>3</w:t>
      </w:r>
    </w:p>
    <w:p w14:paraId="70A82B81" w14:textId="77777777" w:rsidR="00D557F2" w:rsidRDefault="00D557F2" w:rsidP="00D557F2">
      <w:pPr>
        <w:pStyle w:val="ListParagraph"/>
        <w:ind w:left="1080"/>
        <w:jc w:val="both"/>
        <w:rPr>
          <w:b/>
        </w:rPr>
      </w:pPr>
    </w:p>
    <w:p w14:paraId="7E99D8CA" w14:textId="77777777" w:rsidR="00D557F2" w:rsidRPr="00D60C34" w:rsidRDefault="00D557F2" w:rsidP="00D557F2">
      <w:pPr>
        <w:pStyle w:val="ListParagraph"/>
        <w:ind w:left="1080"/>
        <w:jc w:val="both"/>
        <w:rPr>
          <w:u w:val="single"/>
        </w:rPr>
      </w:pPr>
      <w:r w:rsidRPr="00D60C34">
        <w:rPr>
          <w:u w:val="single"/>
        </w:rPr>
        <w:t>Models for the identified p and q values are:</w:t>
      </w:r>
    </w:p>
    <w:p w14:paraId="6F1EB0FF" w14:textId="77777777" w:rsidR="00D557F2" w:rsidRDefault="00D557F2" w:rsidP="00D557F2">
      <w:pPr>
        <w:pStyle w:val="ListParagraph"/>
        <w:ind w:left="1080"/>
        <w:jc w:val="both"/>
      </w:pPr>
    </w:p>
    <w:p w14:paraId="07790AF8" w14:textId="77777777" w:rsidR="00D557F2" w:rsidRDefault="00D557F2" w:rsidP="00D557F2">
      <w:pPr>
        <w:pStyle w:val="ListParagraph"/>
        <w:numPr>
          <w:ilvl w:val="0"/>
          <w:numId w:val="11"/>
        </w:numPr>
        <w:jc w:val="both"/>
        <w:rPr>
          <w:b/>
          <w:u w:val="single"/>
        </w:rPr>
      </w:pPr>
      <w:proofErr w:type="gramStart"/>
      <w:r w:rsidRPr="006E1082">
        <w:rPr>
          <w:b/>
          <w:u w:val="single"/>
        </w:rPr>
        <w:t>AR(</w:t>
      </w:r>
      <w:proofErr w:type="gramEnd"/>
      <w:r w:rsidRPr="006E1082">
        <w:rPr>
          <w:b/>
          <w:u w:val="single"/>
        </w:rPr>
        <w:t>3) model:</w:t>
      </w:r>
    </w:p>
    <w:p w14:paraId="49A687F6" w14:textId="77777777" w:rsidR="00D557F2" w:rsidRDefault="00D557F2" w:rsidP="00D557F2">
      <w:pPr>
        <w:pStyle w:val="ListParagraph"/>
        <w:ind w:left="1440"/>
        <w:jc w:val="both"/>
        <w:rPr>
          <w:b/>
          <w:u w:val="single"/>
        </w:rPr>
      </w:pPr>
      <w:r>
        <w:rPr>
          <w:rFonts w:ascii="Times New Roman" w:hAnsi="Times New Roman" w:cs="Times New Roman"/>
          <w:b/>
          <w:noProof/>
          <w:sz w:val="32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EAEA75" wp14:editId="76317B58">
                <wp:simplePos x="0" y="0"/>
                <wp:positionH relativeFrom="column">
                  <wp:posOffset>876300</wp:posOffset>
                </wp:positionH>
                <wp:positionV relativeFrom="paragraph">
                  <wp:posOffset>-38100</wp:posOffset>
                </wp:positionV>
                <wp:extent cx="3438525" cy="1485900"/>
                <wp:effectExtent l="0" t="0" r="28575" b="1905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38525" cy="1485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1BA384C" id="Rectangle 50" o:spid="_x0000_s1026" style="position:absolute;margin-left:69pt;margin-top:-3pt;width:270.75pt;height:11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" filled="f" strokecolor="black [3213]" strokeweight="1pt"/>
            </w:pict>
          </mc:Fallback>
        </mc:AlternateContent>
      </w:r>
      <w:r w:rsidRPr="00E04AF0"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6355CDF0" wp14:editId="6DCA4A79">
            <wp:extent cx="3377029" cy="1428984"/>
            <wp:effectExtent l="0" t="0" r="0" b="0"/>
            <wp:docPr id="48" name="Content Placeholder 11" descr="A screenshot of a cell phone&#10;&#10;Description generated with very high confidence">
              <a:extLst xmlns:a="http://schemas.openxmlformats.org/drawingml/2006/main">
                <a:ext uri="{FF2B5EF4-FFF2-40B4-BE49-F238E27FC236}">
                  <a16:creationId xmlns:a16="http://schemas.microsoft.com/office/drawing/2014/main" id="{FF2EE979-6975-43B5-8067-7375670A14E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Content Placeholder 11" descr="A screenshot of a cell phone&#10;&#10;Description generated with very high confidence">
                      <a:extLst>
                        <a:ext uri="{FF2B5EF4-FFF2-40B4-BE49-F238E27FC236}">
                          <a16:creationId xmlns:a16="http://schemas.microsoft.com/office/drawing/2014/main" id="{FF2EE979-6975-43B5-8067-7375670A14E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7029" cy="1428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AC73B" w14:textId="77777777" w:rsidR="00D557F2" w:rsidRPr="006E1082" w:rsidRDefault="00D557F2" w:rsidP="00D557F2">
      <w:pPr>
        <w:pStyle w:val="ListParagraph"/>
        <w:ind w:left="1440"/>
        <w:jc w:val="both"/>
        <w:rPr>
          <w:b/>
          <w:u w:val="single"/>
        </w:rPr>
      </w:pPr>
    </w:p>
    <w:p w14:paraId="5C79D442" w14:textId="77777777" w:rsidR="00D557F2" w:rsidRPr="00F709C0" w:rsidRDefault="00D557F2" w:rsidP="00D557F2">
      <w:pPr>
        <w:pStyle w:val="ListParagraph"/>
        <w:numPr>
          <w:ilvl w:val="0"/>
          <w:numId w:val="11"/>
        </w:numPr>
        <w:jc w:val="both"/>
        <w:rPr>
          <w:b/>
          <w:u w:val="single"/>
        </w:rPr>
      </w:pPr>
      <w:proofErr w:type="gramStart"/>
      <w:r w:rsidRPr="002C4724">
        <w:rPr>
          <w:b/>
          <w:u w:val="single"/>
        </w:rPr>
        <w:t>MA(</w:t>
      </w:r>
      <w:proofErr w:type="gramEnd"/>
      <w:r w:rsidRPr="002C4724">
        <w:rPr>
          <w:b/>
          <w:u w:val="single"/>
        </w:rPr>
        <w:t>3) model</w:t>
      </w:r>
      <w:r>
        <w:rPr>
          <w:b/>
          <w:u w:val="single"/>
        </w:rPr>
        <w:t xml:space="preserve"> </w:t>
      </w:r>
      <w:r w:rsidRPr="002C4724">
        <w:rPr>
          <w:b/>
          <w:u w:val="single"/>
        </w:rPr>
        <w:t>MA(6) model:</w:t>
      </w:r>
    </w:p>
    <w:p w14:paraId="48D0E029" w14:textId="77777777" w:rsidR="00D557F2" w:rsidRDefault="00D557F2" w:rsidP="00D557F2">
      <w:pPr>
        <w:pStyle w:val="ListParagraph"/>
        <w:ind w:left="1440"/>
        <w:jc w:val="both"/>
        <w:rPr>
          <w:b/>
          <w:u w:val="single"/>
        </w:rPr>
      </w:pPr>
      <w:r>
        <w:rPr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97FF71" wp14:editId="562F52B6">
                <wp:simplePos x="0" y="0"/>
                <wp:positionH relativeFrom="column">
                  <wp:posOffset>876300</wp:posOffset>
                </wp:positionH>
                <wp:positionV relativeFrom="paragraph">
                  <wp:posOffset>158750</wp:posOffset>
                </wp:positionV>
                <wp:extent cx="3695700" cy="2295525"/>
                <wp:effectExtent l="0" t="0" r="19050" b="28575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5700" cy="22955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83B0AAB" id="Rectangle 51" o:spid="_x0000_s1026" style="position:absolute;margin-left:69pt;margin-top:12.5pt;width:291pt;height:180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" filled="f" strokecolor="black [3213]" strokeweight="1pt"/>
            </w:pict>
          </mc:Fallback>
        </mc:AlternateContent>
      </w:r>
    </w:p>
    <w:p w14:paraId="10346C39" w14:textId="77777777" w:rsidR="00D557F2" w:rsidRDefault="00D557F2" w:rsidP="00D557F2">
      <w:pPr>
        <w:pStyle w:val="ListParagraph"/>
        <w:ind w:left="1440"/>
        <w:jc w:val="both"/>
        <w:rPr>
          <w:b/>
          <w:u w:val="single"/>
        </w:rPr>
      </w:pPr>
      <w:r w:rsidRPr="00E04AF0"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708506F3" wp14:editId="3A689BA1">
            <wp:extent cx="3833274" cy="2321328"/>
            <wp:effectExtent l="0" t="0" r="0" b="3175"/>
            <wp:docPr id="61" name="Picture 13" descr="A screenshot of a social media post&#10;&#10;Description generated with very high confidence">
              <a:extLst xmlns:a="http://schemas.openxmlformats.org/drawingml/2006/main">
                <a:ext uri="{FF2B5EF4-FFF2-40B4-BE49-F238E27FC236}">
                  <a16:creationId xmlns:a16="http://schemas.microsoft.com/office/drawing/2014/main" id="{D54A4474-35CF-42BA-8BF3-6960ED2B0E5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 descr="A screenshot of a social media post&#10;&#10;Description generated with very high confidence">
                      <a:extLst>
                        <a:ext uri="{FF2B5EF4-FFF2-40B4-BE49-F238E27FC236}">
                          <a16:creationId xmlns:a16="http://schemas.microsoft.com/office/drawing/2014/main" id="{D54A4474-35CF-42BA-8BF3-6960ED2B0E5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3274" cy="2321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88CB1" w14:textId="77777777" w:rsidR="00D557F2" w:rsidRPr="002C4724" w:rsidRDefault="00D557F2" w:rsidP="00D557F2">
      <w:pPr>
        <w:pStyle w:val="ListParagraph"/>
        <w:ind w:left="1440"/>
        <w:jc w:val="both"/>
        <w:rPr>
          <w:b/>
          <w:u w:val="single"/>
        </w:rPr>
      </w:pPr>
    </w:p>
    <w:p w14:paraId="1CAA2ECE" w14:textId="77777777" w:rsidR="00D557F2" w:rsidRDefault="00D557F2" w:rsidP="00D557F2">
      <w:pPr>
        <w:pStyle w:val="ListParagraph"/>
        <w:numPr>
          <w:ilvl w:val="0"/>
          <w:numId w:val="11"/>
        </w:numPr>
        <w:jc w:val="both"/>
        <w:rPr>
          <w:b/>
          <w:u w:val="single"/>
        </w:rPr>
      </w:pPr>
      <w:proofErr w:type="gramStart"/>
      <w:r w:rsidRPr="002C4724">
        <w:rPr>
          <w:b/>
          <w:u w:val="single"/>
        </w:rPr>
        <w:t>ARMA(</w:t>
      </w:r>
      <w:proofErr w:type="gramEnd"/>
      <w:r w:rsidRPr="002C4724">
        <w:rPr>
          <w:b/>
          <w:u w:val="single"/>
        </w:rPr>
        <w:t>3,3)</w:t>
      </w:r>
      <w:r>
        <w:rPr>
          <w:b/>
          <w:u w:val="single"/>
        </w:rPr>
        <w:t xml:space="preserve"> and </w:t>
      </w:r>
      <w:r w:rsidRPr="002C4724">
        <w:rPr>
          <w:b/>
          <w:u w:val="single"/>
        </w:rPr>
        <w:t>ARMA(3,6) model:</w:t>
      </w:r>
    </w:p>
    <w:p w14:paraId="47D259C5" w14:textId="77777777" w:rsidR="00D557F2" w:rsidRDefault="00D557F2" w:rsidP="00D557F2">
      <w:pPr>
        <w:pStyle w:val="ListParagraph"/>
        <w:ind w:left="1440"/>
        <w:jc w:val="both"/>
        <w:rPr>
          <w:b/>
          <w:u w:val="single"/>
        </w:rPr>
      </w:pPr>
      <w:r>
        <w:rPr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A2732FF" wp14:editId="2CDC53BA">
                <wp:simplePos x="0" y="0"/>
                <wp:positionH relativeFrom="column">
                  <wp:posOffset>904875</wp:posOffset>
                </wp:positionH>
                <wp:positionV relativeFrom="paragraph">
                  <wp:posOffset>161290</wp:posOffset>
                </wp:positionV>
                <wp:extent cx="4438650" cy="2339975"/>
                <wp:effectExtent l="0" t="0" r="19050" b="22225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38650" cy="23399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5040E0A" id="Rectangle 52" o:spid="_x0000_s1026" style="position:absolute;margin-left:71.25pt;margin-top:12.7pt;width:349.5pt;height:184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" filled="f" strokecolor="black [3213]" strokeweight="1pt"/>
            </w:pict>
          </mc:Fallback>
        </mc:AlternateContent>
      </w:r>
    </w:p>
    <w:p w14:paraId="6BCAB899" w14:textId="77777777" w:rsidR="00D557F2" w:rsidRDefault="00D557F2" w:rsidP="00D557F2">
      <w:pPr>
        <w:pStyle w:val="ListParagraph"/>
        <w:ind w:left="1440"/>
        <w:jc w:val="both"/>
        <w:rPr>
          <w:b/>
          <w:u w:val="single"/>
        </w:rPr>
      </w:pPr>
      <w:r w:rsidRPr="00E04AF0"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1B84E069" wp14:editId="53A1EDD1">
            <wp:extent cx="4546819" cy="2321328"/>
            <wp:effectExtent l="0" t="0" r="6350" b="3175"/>
            <wp:docPr id="65" name="Picture 15" descr="A screenshot of a social media post&#10;&#10;Description generated with very high confidence">
              <a:extLst xmlns:a="http://schemas.openxmlformats.org/drawingml/2006/main">
                <a:ext uri="{FF2B5EF4-FFF2-40B4-BE49-F238E27FC236}">
                  <a16:creationId xmlns:a16="http://schemas.microsoft.com/office/drawing/2014/main" id="{1E5DD858-6994-49A1-81EF-EEE2498C570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5" descr="A screenshot of a social media post&#10;&#10;Description generated with very high confidence">
                      <a:extLst>
                        <a:ext uri="{FF2B5EF4-FFF2-40B4-BE49-F238E27FC236}">
                          <a16:creationId xmlns:a16="http://schemas.microsoft.com/office/drawing/2014/main" id="{1E5DD858-6994-49A1-81EF-EEE2498C570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6819" cy="2321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8C436" w14:textId="77777777" w:rsidR="00D557F2" w:rsidRDefault="00D557F2" w:rsidP="00D557F2">
      <w:pPr>
        <w:pStyle w:val="ListParagraph"/>
        <w:ind w:left="1440"/>
        <w:jc w:val="both"/>
        <w:rPr>
          <w:b/>
          <w:u w:val="single"/>
        </w:rPr>
      </w:pPr>
    </w:p>
    <w:p w14:paraId="602C248E" w14:textId="77777777" w:rsidR="00D557F2" w:rsidRDefault="00D557F2" w:rsidP="00D557F2">
      <w:pPr>
        <w:pStyle w:val="ListParagraph"/>
        <w:ind w:left="1440"/>
        <w:jc w:val="both"/>
        <w:rPr>
          <w:b/>
          <w:u w:val="single"/>
        </w:rPr>
      </w:pPr>
    </w:p>
    <w:p w14:paraId="18834CBB" w14:textId="77777777" w:rsidR="00D557F2" w:rsidRDefault="00D557F2" w:rsidP="00D557F2">
      <w:pPr>
        <w:pStyle w:val="ListParagraph"/>
        <w:ind w:left="1440"/>
        <w:jc w:val="both"/>
        <w:rPr>
          <w:b/>
          <w:u w:val="single"/>
        </w:rPr>
      </w:pPr>
    </w:p>
    <w:p w14:paraId="0023600E" w14:textId="77777777" w:rsidR="00D557F2" w:rsidRDefault="00D557F2" w:rsidP="00D557F2">
      <w:pPr>
        <w:pStyle w:val="ListParagraph"/>
        <w:ind w:left="1440"/>
        <w:jc w:val="both"/>
        <w:rPr>
          <w:b/>
          <w:u w:val="single"/>
        </w:rPr>
      </w:pPr>
    </w:p>
    <w:p w14:paraId="68289C73" w14:textId="77777777" w:rsidR="00D557F2" w:rsidRPr="002C4724" w:rsidRDefault="00D557F2" w:rsidP="00D557F2">
      <w:pPr>
        <w:pStyle w:val="ListParagraph"/>
        <w:ind w:left="1440"/>
        <w:jc w:val="both"/>
        <w:rPr>
          <w:b/>
          <w:u w:val="single"/>
        </w:rPr>
      </w:pPr>
    </w:p>
    <w:p w14:paraId="7906DDCA" w14:textId="77777777" w:rsidR="00D557F2" w:rsidRDefault="00D557F2" w:rsidP="00D557F2">
      <w:pPr>
        <w:pStyle w:val="ListParagraph"/>
        <w:numPr>
          <w:ilvl w:val="0"/>
          <w:numId w:val="10"/>
        </w:numPr>
        <w:jc w:val="both"/>
        <w:rPr>
          <w:b/>
          <w:u w:val="single"/>
        </w:rPr>
      </w:pPr>
      <w:r w:rsidRPr="00E845D7">
        <w:rPr>
          <w:b/>
          <w:u w:val="single"/>
        </w:rPr>
        <w:lastRenderedPageBreak/>
        <w:t>Female data:</w:t>
      </w:r>
    </w:p>
    <w:p w14:paraId="177779D5" w14:textId="77777777" w:rsidR="00D557F2" w:rsidRDefault="00D557F2" w:rsidP="00D557F2">
      <w:pPr>
        <w:pStyle w:val="ListParagraph"/>
        <w:ind w:left="1800"/>
        <w:jc w:val="both"/>
        <w:rPr>
          <w:b/>
          <w:u w:val="single"/>
        </w:rPr>
      </w:pPr>
    </w:p>
    <w:p w14:paraId="5D89A623" w14:textId="77777777" w:rsidR="00D557F2" w:rsidRPr="00E845D7" w:rsidRDefault="00D557F2" w:rsidP="00D557F2">
      <w:pPr>
        <w:pStyle w:val="ListParagraph"/>
        <w:ind w:left="1800"/>
        <w:jc w:val="both"/>
        <w:rPr>
          <w:b/>
          <w:u w:val="single"/>
        </w:rPr>
      </w:pPr>
      <w:r w:rsidRPr="002027C4">
        <w:rPr>
          <w:noProof/>
        </w:rPr>
        <w:drawing>
          <wp:inline distT="0" distB="0" distL="0" distR="0" wp14:anchorId="062D4452" wp14:editId="11A2A5A7">
            <wp:extent cx="2294890" cy="1999553"/>
            <wp:effectExtent l="0" t="0" r="0" b="127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1392" cy="2040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027C4">
        <w:rPr>
          <w:b/>
        </w:rPr>
        <w:t xml:space="preserve">   </w:t>
      </w:r>
      <w:r>
        <w:rPr>
          <w:noProof/>
        </w:rPr>
        <w:drawing>
          <wp:inline distT="0" distB="0" distL="0" distR="0" wp14:anchorId="27B9C36C" wp14:editId="1C8AD237">
            <wp:extent cx="2400300" cy="200964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9618" cy="20341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B76AAE" w14:textId="77777777" w:rsidR="00D557F2" w:rsidRDefault="00D557F2" w:rsidP="00D557F2">
      <w:pPr>
        <w:pStyle w:val="ListParagraph"/>
        <w:ind w:left="1080"/>
        <w:jc w:val="both"/>
      </w:pPr>
    </w:p>
    <w:p w14:paraId="0B844026" w14:textId="77777777" w:rsidR="00D557F2" w:rsidRDefault="00D557F2" w:rsidP="00D557F2">
      <w:pPr>
        <w:pStyle w:val="ListParagraph"/>
        <w:ind w:left="1080"/>
        <w:jc w:val="both"/>
        <w:rPr>
          <w:b/>
        </w:rPr>
      </w:pPr>
      <w:r>
        <w:t xml:space="preserve">From the ACF plot, we can identify the value of q as: </w:t>
      </w:r>
      <w:r>
        <w:rPr>
          <w:b/>
        </w:rPr>
        <w:t>1</w:t>
      </w:r>
    </w:p>
    <w:p w14:paraId="6B9DA85A" w14:textId="77777777" w:rsidR="00D557F2" w:rsidRPr="00BB18C5" w:rsidRDefault="00D557F2" w:rsidP="00D557F2">
      <w:pPr>
        <w:pStyle w:val="ListParagraph"/>
        <w:ind w:left="1080"/>
        <w:jc w:val="both"/>
        <w:rPr>
          <w:b/>
        </w:rPr>
      </w:pPr>
      <w:r>
        <w:t xml:space="preserve">From the PACF plot, we can identify the value of p as: </w:t>
      </w:r>
      <w:r>
        <w:rPr>
          <w:b/>
        </w:rPr>
        <w:t>2</w:t>
      </w:r>
    </w:p>
    <w:p w14:paraId="1A506787" w14:textId="77777777" w:rsidR="00D557F2" w:rsidRDefault="00D557F2" w:rsidP="00D557F2">
      <w:pPr>
        <w:pStyle w:val="ListParagraph"/>
        <w:ind w:left="1080"/>
        <w:jc w:val="both"/>
        <w:rPr>
          <w:b/>
        </w:rPr>
      </w:pPr>
    </w:p>
    <w:p w14:paraId="19A07000" w14:textId="77777777" w:rsidR="00D557F2" w:rsidRDefault="00D557F2" w:rsidP="00D557F2">
      <w:pPr>
        <w:pStyle w:val="ListParagraph"/>
        <w:ind w:left="1080"/>
        <w:jc w:val="both"/>
        <w:rPr>
          <w:u w:val="single"/>
        </w:rPr>
      </w:pPr>
      <w:r w:rsidRPr="00D60C34">
        <w:rPr>
          <w:u w:val="single"/>
        </w:rPr>
        <w:t>Models for the identified p and q values are:</w:t>
      </w:r>
    </w:p>
    <w:p w14:paraId="3AF56E31" w14:textId="77777777" w:rsidR="00D557F2" w:rsidRDefault="00D557F2" w:rsidP="00D557F2">
      <w:pPr>
        <w:pStyle w:val="ListParagraph"/>
        <w:ind w:left="1080"/>
        <w:jc w:val="both"/>
        <w:rPr>
          <w:u w:val="single"/>
        </w:rPr>
      </w:pPr>
    </w:p>
    <w:p w14:paraId="74911E7F" w14:textId="77777777" w:rsidR="00D557F2" w:rsidRDefault="00D557F2" w:rsidP="00D557F2">
      <w:pPr>
        <w:pStyle w:val="ListParagraph"/>
        <w:numPr>
          <w:ilvl w:val="0"/>
          <w:numId w:val="11"/>
        </w:numPr>
        <w:jc w:val="both"/>
        <w:rPr>
          <w:b/>
          <w:u w:val="single"/>
        </w:rPr>
      </w:pPr>
      <w:proofErr w:type="gramStart"/>
      <w:r>
        <w:rPr>
          <w:b/>
          <w:u w:val="single"/>
        </w:rPr>
        <w:t>AR(</w:t>
      </w:r>
      <w:proofErr w:type="gramEnd"/>
      <w:r>
        <w:rPr>
          <w:b/>
          <w:u w:val="single"/>
        </w:rPr>
        <w:t>2</w:t>
      </w:r>
      <w:r w:rsidRPr="002C4724">
        <w:rPr>
          <w:b/>
          <w:u w:val="single"/>
        </w:rPr>
        <w:t>) model</w:t>
      </w:r>
      <w:r>
        <w:rPr>
          <w:b/>
          <w:u w:val="single"/>
        </w:rPr>
        <w:t xml:space="preserve">, </w:t>
      </w:r>
      <w:r w:rsidRPr="002C4724">
        <w:rPr>
          <w:b/>
          <w:u w:val="single"/>
        </w:rPr>
        <w:t>MA(</w:t>
      </w:r>
      <w:r>
        <w:rPr>
          <w:b/>
          <w:u w:val="single"/>
        </w:rPr>
        <w:t>1</w:t>
      </w:r>
      <w:r w:rsidRPr="002C4724">
        <w:rPr>
          <w:b/>
          <w:u w:val="single"/>
        </w:rPr>
        <w:t>) model</w:t>
      </w:r>
      <w:r>
        <w:rPr>
          <w:b/>
          <w:u w:val="single"/>
        </w:rPr>
        <w:t xml:space="preserve"> and ARMA(2,1)</w:t>
      </w:r>
      <w:r w:rsidRPr="002C4724">
        <w:rPr>
          <w:b/>
          <w:u w:val="single"/>
        </w:rPr>
        <w:t>:</w:t>
      </w:r>
    </w:p>
    <w:p w14:paraId="7E4BE006" w14:textId="77777777" w:rsidR="00D557F2" w:rsidRDefault="00D557F2" w:rsidP="00D557F2">
      <w:pPr>
        <w:pStyle w:val="ListParagraph"/>
        <w:ind w:left="1440"/>
        <w:jc w:val="both"/>
        <w:rPr>
          <w:b/>
          <w:u w:val="single"/>
        </w:rPr>
      </w:pPr>
      <w:r>
        <w:rPr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4AF4281" wp14:editId="2296FD05">
                <wp:simplePos x="0" y="0"/>
                <wp:positionH relativeFrom="column">
                  <wp:posOffset>676275</wp:posOffset>
                </wp:positionH>
                <wp:positionV relativeFrom="paragraph">
                  <wp:posOffset>171450</wp:posOffset>
                </wp:positionV>
                <wp:extent cx="5476875" cy="4324350"/>
                <wp:effectExtent l="0" t="0" r="28575" b="1905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76875" cy="4324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B8F1FE3" id="Rectangle 53" o:spid="_x0000_s1026" style="position:absolute;margin-left:53.25pt;margin-top:13.5pt;width:431.25pt;height:340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" filled="f" strokecolor="black [3213]" strokeweight="1pt"/>
            </w:pict>
          </mc:Fallback>
        </mc:AlternateContent>
      </w:r>
    </w:p>
    <w:p w14:paraId="3FDE49FB" w14:textId="77777777" w:rsidR="00D557F2" w:rsidRDefault="00D557F2" w:rsidP="00D557F2">
      <w:pPr>
        <w:pStyle w:val="ListParagraph"/>
        <w:ind w:left="1080"/>
        <w:jc w:val="both"/>
        <w:rPr>
          <w:b/>
          <w:u w:val="single"/>
        </w:rPr>
      </w:pPr>
      <w:r w:rsidRPr="00076345">
        <w:rPr>
          <w:b/>
          <w:noProof/>
        </w:rPr>
        <w:drawing>
          <wp:inline distT="0" distB="0" distL="0" distR="0" wp14:anchorId="15757E76" wp14:editId="57813FF2">
            <wp:extent cx="5467350" cy="4305300"/>
            <wp:effectExtent l="0" t="0" r="0" b="0"/>
            <wp:docPr id="36" name="Picture 36" descr="A screenshot of a social media post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armanew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7515" cy="430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8E924" w14:textId="77777777" w:rsidR="00D557F2" w:rsidRPr="0086493E" w:rsidRDefault="00D557F2" w:rsidP="00D557F2">
      <w:pPr>
        <w:pStyle w:val="ListParagraph"/>
        <w:numPr>
          <w:ilvl w:val="0"/>
          <w:numId w:val="11"/>
        </w:numPr>
        <w:jc w:val="both"/>
        <w:rPr>
          <w:b/>
          <w:u w:val="single"/>
        </w:rPr>
      </w:pPr>
      <w:r>
        <w:rPr>
          <w:b/>
          <w:u w:val="single"/>
        </w:rPr>
        <w:lastRenderedPageBreak/>
        <w:t>Method 2</w:t>
      </w:r>
      <w:r w:rsidRPr="00885E08">
        <w:rPr>
          <w:b/>
          <w:u w:val="single"/>
        </w:rPr>
        <w:t>:</w:t>
      </w:r>
      <w:r>
        <w:t xml:space="preserve"> </w:t>
      </w:r>
      <w:r>
        <w:rPr>
          <w:b/>
        </w:rPr>
        <w:t>EACF</w:t>
      </w:r>
      <w:r w:rsidRPr="00885E08">
        <w:rPr>
          <w:b/>
        </w:rPr>
        <w:t>:</w:t>
      </w:r>
    </w:p>
    <w:p w14:paraId="2FA4E471" w14:textId="77777777" w:rsidR="00D557F2" w:rsidRDefault="00D557F2" w:rsidP="00D557F2">
      <w:pPr>
        <w:pStyle w:val="ListParagraph"/>
        <w:ind w:left="1440"/>
        <w:jc w:val="both"/>
        <w:rPr>
          <w:b/>
          <w:u w:val="single"/>
        </w:rPr>
      </w:pPr>
    </w:p>
    <w:p w14:paraId="63DC9F23" w14:textId="77777777" w:rsidR="00D557F2" w:rsidRDefault="00D557F2" w:rsidP="00D557F2">
      <w:pPr>
        <w:pStyle w:val="ListParagraph"/>
        <w:numPr>
          <w:ilvl w:val="0"/>
          <w:numId w:val="12"/>
        </w:numPr>
        <w:jc w:val="both"/>
        <w:rPr>
          <w:b/>
          <w:u w:val="single"/>
        </w:rPr>
      </w:pPr>
      <w:r>
        <w:rPr>
          <w:b/>
          <w:u w:val="single"/>
        </w:rPr>
        <w:t>Male:</w:t>
      </w:r>
    </w:p>
    <w:p w14:paraId="21D1E49F" w14:textId="77777777" w:rsidR="00D557F2" w:rsidRDefault="00D557F2" w:rsidP="00D557F2">
      <w:pPr>
        <w:pStyle w:val="ListParagraph"/>
        <w:ind w:left="1800"/>
        <w:jc w:val="both"/>
        <w:rPr>
          <w:b/>
          <w:u w:val="single"/>
        </w:rPr>
      </w:pPr>
      <w:r>
        <w:rPr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47F00E8" wp14:editId="67527D86">
                <wp:simplePos x="0" y="0"/>
                <wp:positionH relativeFrom="column">
                  <wp:posOffset>1152525</wp:posOffset>
                </wp:positionH>
                <wp:positionV relativeFrom="paragraph">
                  <wp:posOffset>164465</wp:posOffset>
                </wp:positionV>
                <wp:extent cx="4619625" cy="4373880"/>
                <wp:effectExtent l="0" t="0" r="28575" b="26670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9625" cy="43738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0346C9" id="Rectangle 55" o:spid="_x0000_s1026" style="position:absolute;margin-left:90.75pt;margin-top:12.95pt;width:363.75pt;height:344.4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" filled="f" strokecolor="black [3213]" strokeweight="1pt"/>
            </w:pict>
          </mc:Fallback>
        </mc:AlternateContent>
      </w:r>
    </w:p>
    <w:p w14:paraId="0C3C789D" w14:textId="77777777" w:rsidR="00D557F2" w:rsidRDefault="00D557F2" w:rsidP="00D557F2">
      <w:pPr>
        <w:pStyle w:val="ListParagraph"/>
        <w:ind w:left="1800"/>
        <w:jc w:val="both"/>
        <w:rPr>
          <w:b/>
          <w:u w:val="single"/>
        </w:rPr>
      </w:pPr>
      <w:r w:rsidRPr="00E04AF0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62A67530" wp14:editId="26EAA7C7">
            <wp:extent cx="4572000" cy="4354830"/>
            <wp:effectExtent l="0" t="0" r="0" b="7620"/>
            <wp:docPr id="66" name="Picture 14" descr="A screenshot of a cell phone&#10;&#10;Description generated with very high confidence">
              <a:extLst xmlns:a="http://schemas.openxmlformats.org/drawingml/2006/main">
                <a:ext uri="{FF2B5EF4-FFF2-40B4-BE49-F238E27FC236}">
                  <a16:creationId xmlns:a16="http://schemas.microsoft.com/office/drawing/2014/main" id="{B01E3BB3-D3D2-44D1-9F9B-824BAC3F9DC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 descr="A screenshot of a cell phone&#10;&#10;Description generated with very high confidence">
                      <a:extLst>
                        <a:ext uri="{FF2B5EF4-FFF2-40B4-BE49-F238E27FC236}">
                          <a16:creationId xmlns:a16="http://schemas.microsoft.com/office/drawing/2014/main" id="{B01E3BB3-D3D2-44D1-9F9B-824BAC3F9DC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35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BD224" w14:textId="77777777" w:rsidR="00D557F2" w:rsidRPr="0086493E" w:rsidRDefault="00D557F2" w:rsidP="00D557F2">
      <w:pPr>
        <w:pStyle w:val="ListParagraph"/>
        <w:ind w:left="1800"/>
        <w:jc w:val="both"/>
      </w:pPr>
      <w:r>
        <w:t xml:space="preserve">From the EACF matrix, we can identify that </w:t>
      </w:r>
      <w:r w:rsidRPr="0086493E">
        <w:rPr>
          <w:b/>
        </w:rPr>
        <w:t xml:space="preserve">p </w:t>
      </w:r>
      <w:proofErr w:type="gramStart"/>
      <w:r w:rsidRPr="0086493E">
        <w:rPr>
          <w:b/>
        </w:rPr>
        <w:t>=  1</w:t>
      </w:r>
      <w:proofErr w:type="gramEnd"/>
      <w:r w:rsidRPr="0086493E">
        <w:rPr>
          <w:b/>
        </w:rPr>
        <w:t xml:space="preserve"> and q = 4</w:t>
      </w:r>
      <w:r>
        <w:t xml:space="preserve">, and built </w:t>
      </w:r>
      <w:r w:rsidRPr="0086493E">
        <w:rPr>
          <w:b/>
        </w:rPr>
        <w:t>ARMA(1,4)</w:t>
      </w:r>
      <w:r>
        <w:t xml:space="preserve"> model.</w:t>
      </w:r>
    </w:p>
    <w:p w14:paraId="1FE95DE9" w14:textId="77777777" w:rsidR="00D557F2" w:rsidRDefault="00D557F2" w:rsidP="00D557F2">
      <w:pPr>
        <w:pStyle w:val="ListParagraph"/>
        <w:ind w:left="1800"/>
        <w:jc w:val="both"/>
        <w:rPr>
          <w:b/>
          <w:u w:val="single"/>
        </w:rPr>
      </w:pPr>
    </w:p>
    <w:p w14:paraId="56C47B46" w14:textId="77777777" w:rsidR="00D557F2" w:rsidRDefault="00D557F2" w:rsidP="00D557F2">
      <w:pPr>
        <w:pStyle w:val="ListParagraph"/>
        <w:numPr>
          <w:ilvl w:val="0"/>
          <w:numId w:val="12"/>
        </w:numPr>
        <w:jc w:val="both"/>
        <w:rPr>
          <w:b/>
          <w:u w:val="single"/>
        </w:rPr>
      </w:pPr>
      <w:r>
        <w:rPr>
          <w:b/>
          <w:u w:val="single"/>
        </w:rPr>
        <w:t>Female:</w:t>
      </w:r>
    </w:p>
    <w:p w14:paraId="4ABA1F25" w14:textId="77777777" w:rsidR="00D557F2" w:rsidRDefault="00D557F2" w:rsidP="00D557F2">
      <w:pPr>
        <w:pStyle w:val="ListParagraph"/>
        <w:ind w:left="1800"/>
        <w:jc w:val="both"/>
        <w:rPr>
          <w:b/>
          <w:u w:val="single"/>
        </w:rPr>
      </w:pPr>
    </w:p>
    <w:p w14:paraId="6149ABCD" w14:textId="77777777" w:rsidR="00D557F2" w:rsidRDefault="00D557F2" w:rsidP="00D557F2">
      <w:pPr>
        <w:pStyle w:val="ListParagraph"/>
        <w:ind w:left="1800"/>
        <w:jc w:val="both"/>
        <w:rPr>
          <w:b/>
          <w:u w:val="single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3334201" wp14:editId="3077E97F">
                <wp:simplePos x="0" y="0"/>
                <wp:positionH relativeFrom="column">
                  <wp:posOffset>1152525</wp:posOffset>
                </wp:positionH>
                <wp:positionV relativeFrom="paragraph">
                  <wp:posOffset>9525</wp:posOffset>
                </wp:positionV>
                <wp:extent cx="5029200" cy="4648200"/>
                <wp:effectExtent l="0" t="0" r="19050" b="19050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29200" cy="4648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20F07C4" id="Rectangle 56" o:spid="_x0000_s1026" style="position:absolute;margin-left:90.75pt;margin-top:.75pt;width:396pt;height:366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" filled="f" strokecolor="black [3213]" strokeweight="1pt"/>
            </w:pict>
          </mc:Fallback>
        </mc:AlternateContent>
      </w:r>
      <w:r>
        <w:rPr>
          <w:noProof/>
        </w:rPr>
        <w:drawing>
          <wp:inline distT="0" distB="0" distL="0" distR="0" wp14:anchorId="03456B68" wp14:editId="19362616">
            <wp:extent cx="5029200" cy="474345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474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50BDBF" w14:textId="77777777" w:rsidR="00D557F2" w:rsidRPr="0086493E" w:rsidRDefault="00D557F2" w:rsidP="00D557F2">
      <w:pPr>
        <w:pStyle w:val="ListParagraph"/>
        <w:ind w:left="1800"/>
        <w:jc w:val="both"/>
      </w:pPr>
      <w:r>
        <w:t xml:space="preserve">From the EACF matrix, we can identify that </w:t>
      </w:r>
      <w:r>
        <w:rPr>
          <w:b/>
        </w:rPr>
        <w:t xml:space="preserve">p </w:t>
      </w:r>
      <w:proofErr w:type="gramStart"/>
      <w:r>
        <w:rPr>
          <w:b/>
        </w:rPr>
        <w:t>=  1</w:t>
      </w:r>
      <w:proofErr w:type="gramEnd"/>
      <w:r>
        <w:rPr>
          <w:b/>
        </w:rPr>
        <w:t xml:space="preserve"> and q = 3</w:t>
      </w:r>
      <w:r>
        <w:t xml:space="preserve">, and built </w:t>
      </w:r>
      <w:r w:rsidRPr="0086493E">
        <w:rPr>
          <w:b/>
        </w:rPr>
        <w:t>ARMA(</w:t>
      </w:r>
      <w:r>
        <w:rPr>
          <w:b/>
        </w:rPr>
        <w:t>1,3</w:t>
      </w:r>
      <w:r w:rsidRPr="0086493E">
        <w:rPr>
          <w:b/>
        </w:rPr>
        <w:t>)</w:t>
      </w:r>
      <w:r>
        <w:t xml:space="preserve"> model.</w:t>
      </w:r>
    </w:p>
    <w:p w14:paraId="4E8C4644" w14:textId="77777777" w:rsidR="00D557F2" w:rsidRDefault="00D557F2" w:rsidP="00D557F2">
      <w:pPr>
        <w:pStyle w:val="ListParagraph"/>
        <w:ind w:left="1800"/>
        <w:jc w:val="both"/>
        <w:rPr>
          <w:b/>
          <w:u w:val="single"/>
        </w:rPr>
      </w:pPr>
    </w:p>
    <w:p w14:paraId="76707E89" w14:textId="77777777" w:rsidR="00D557F2" w:rsidRPr="00076345" w:rsidRDefault="00D557F2" w:rsidP="00D557F2">
      <w:pPr>
        <w:pStyle w:val="ListParagraph"/>
        <w:ind w:left="1440"/>
        <w:jc w:val="both"/>
        <w:rPr>
          <w:b/>
          <w:u w:val="single"/>
        </w:rPr>
      </w:pPr>
    </w:p>
    <w:p w14:paraId="54B333D2" w14:textId="77777777" w:rsidR="00D557F2" w:rsidRDefault="00D557F2" w:rsidP="00D557F2">
      <w:pPr>
        <w:pStyle w:val="ListParagraph"/>
        <w:numPr>
          <w:ilvl w:val="0"/>
          <w:numId w:val="11"/>
        </w:numPr>
        <w:jc w:val="both"/>
        <w:rPr>
          <w:b/>
          <w:u w:val="single"/>
        </w:rPr>
      </w:pPr>
      <w:r>
        <w:rPr>
          <w:b/>
          <w:u w:val="single"/>
        </w:rPr>
        <w:t>Method 3:</w:t>
      </w:r>
      <w:r w:rsidRPr="00076345">
        <w:rPr>
          <w:b/>
        </w:rPr>
        <w:t xml:space="preserve"> </w:t>
      </w:r>
      <w:proofErr w:type="spellStart"/>
      <w:proofErr w:type="gramStart"/>
      <w:r>
        <w:rPr>
          <w:b/>
          <w:u w:val="single"/>
        </w:rPr>
        <w:t>auto.arima</w:t>
      </w:r>
      <w:proofErr w:type="spellEnd"/>
      <w:proofErr w:type="gramEnd"/>
      <w:r>
        <w:rPr>
          <w:b/>
          <w:u w:val="single"/>
        </w:rPr>
        <w:t>():</w:t>
      </w:r>
    </w:p>
    <w:p w14:paraId="79D7E869" w14:textId="77777777" w:rsidR="00D557F2" w:rsidRPr="00CC6A08" w:rsidRDefault="00D557F2" w:rsidP="00D557F2">
      <w:pPr>
        <w:pStyle w:val="ListParagraph"/>
        <w:ind w:left="1440"/>
        <w:jc w:val="both"/>
      </w:pPr>
      <w:r w:rsidRPr="00CC6A08">
        <w:t xml:space="preserve">In this method we will use </w:t>
      </w:r>
      <w:proofErr w:type="spellStart"/>
      <w:proofErr w:type="gramStart"/>
      <w:r w:rsidRPr="00CC6A08">
        <w:t>auto.arima</w:t>
      </w:r>
      <w:proofErr w:type="spellEnd"/>
      <w:proofErr w:type="gramEnd"/>
      <w:r w:rsidRPr="00CC6A08">
        <w:t>() function. This function automatically determines the p and q values as well as build a model.</w:t>
      </w:r>
    </w:p>
    <w:p w14:paraId="6AFBFE46" w14:textId="77777777" w:rsidR="00D557F2" w:rsidRDefault="00D557F2" w:rsidP="00D557F2">
      <w:pPr>
        <w:pStyle w:val="ListParagraph"/>
        <w:ind w:left="1440"/>
        <w:jc w:val="both"/>
        <w:rPr>
          <w:b/>
          <w:u w:val="single"/>
        </w:rPr>
      </w:pPr>
    </w:p>
    <w:p w14:paraId="6056C6A1" w14:textId="77777777" w:rsidR="00D557F2" w:rsidRDefault="00D557F2" w:rsidP="00D557F2">
      <w:pPr>
        <w:pStyle w:val="ListParagraph"/>
        <w:numPr>
          <w:ilvl w:val="0"/>
          <w:numId w:val="13"/>
        </w:numPr>
        <w:jc w:val="both"/>
        <w:rPr>
          <w:b/>
          <w:u w:val="single"/>
        </w:rPr>
      </w:pPr>
      <w:r>
        <w:rPr>
          <w:b/>
          <w:u w:val="single"/>
        </w:rPr>
        <w:t>Male:</w:t>
      </w:r>
    </w:p>
    <w:p w14:paraId="7C0EEA6C" w14:textId="77777777" w:rsidR="00D557F2" w:rsidRDefault="00D557F2" w:rsidP="00D557F2">
      <w:pPr>
        <w:pStyle w:val="ListParagraph"/>
        <w:ind w:left="1800"/>
        <w:jc w:val="both"/>
        <w:rPr>
          <w:b/>
          <w:u w:val="single"/>
        </w:rPr>
      </w:pPr>
    </w:p>
    <w:p w14:paraId="63442C91" w14:textId="77777777" w:rsidR="00D557F2" w:rsidRPr="00E20716" w:rsidRDefault="00D557F2" w:rsidP="00D557F2">
      <w:pPr>
        <w:pStyle w:val="ListParagraph"/>
        <w:ind w:left="1800"/>
        <w:jc w:val="both"/>
      </w:pPr>
      <w:r>
        <w:rPr>
          <w:rFonts w:ascii="Times New Roman" w:hAnsi="Times New Roman" w:cs="Times New Roman"/>
          <w:noProof/>
          <w:sz w:val="32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D5FE167" wp14:editId="7256FADD">
                <wp:simplePos x="0" y="0"/>
                <wp:positionH relativeFrom="column">
                  <wp:posOffset>1162050</wp:posOffset>
                </wp:positionH>
                <wp:positionV relativeFrom="paragraph">
                  <wp:posOffset>9525</wp:posOffset>
                </wp:positionV>
                <wp:extent cx="4038600" cy="3895725"/>
                <wp:effectExtent l="0" t="0" r="19050" b="28575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38600" cy="38957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1E8E5C" id="Rectangle 57" o:spid="_x0000_s1026" style="position:absolute;margin-left:91.5pt;margin-top:.75pt;width:318pt;height:306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" filled="f" strokecolor="black [3213]" strokeweight="1pt"/>
            </w:pict>
          </mc:Fallback>
        </mc:AlternateContent>
      </w:r>
      <w:r w:rsidRPr="00E6529C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0DE2F74F" wp14:editId="57365176">
            <wp:extent cx="4667250" cy="3923665"/>
            <wp:effectExtent l="0" t="0" r="0" b="635"/>
            <wp:docPr id="67" name="Content Placeholder 4" descr="A screenshot of a cell phone&#10;&#10;Description generated with high confidence">
              <a:extLst xmlns:a="http://schemas.openxmlformats.org/drawingml/2006/main">
                <a:ext uri="{FF2B5EF4-FFF2-40B4-BE49-F238E27FC236}">
                  <a16:creationId xmlns:a16="http://schemas.microsoft.com/office/drawing/2014/main" id="{F97289F7-9406-49BF-AD6C-BB9827FDB78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Content Placeholder 4" descr="A screenshot of a cell phone&#10;&#10;Description generated with high confidence">
                      <a:extLst>
                        <a:ext uri="{FF2B5EF4-FFF2-40B4-BE49-F238E27FC236}">
                          <a16:creationId xmlns:a16="http://schemas.microsoft.com/office/drawing/2014/main" id="{F97289F7-9406-49BF-AD6C-BB9827FDB78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7250" cy="3923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E8FEA" w14:textId="77777777" w:rsidR="00D557F2" w:rsidRDefault="00D557F2" w:rsidP="00D557F2">
      <w:pPr>
        <w:pStyle w:val="ListParagraph"/>
        <w:ind w:left="1800"/>
        <w:jc w:val="both"/>
        <w:rPr>
          <w:b/>
          <w:u w:val="single"/>
        </w:rPr>
      </w:pPr>
    </w:p>
    <w:p w14:paraId="3193EAA9" w14:textId="77777777" w:rsidR="00D557F2" w:rsidRPr="00FA7B5F" w:rsidRDefault="00D557F2" w:rsidP="00D557F2">
      <w:pPr>
        <w:pStyle w:val="ListParagraph"/>
        <w:ind w:left="1800"/>
        <w:jc w:val="both"/>
      </w:pPr>
      <w:r w:rsidRPr="00FA7B5F">
        <w:t xml:space="preserve">For our training data, </w:t>
      </w:r>
      <w:proofErr w:type="spellStart"/>
      <w:proofErr w:type="gramStart"/>
      <w:r w:rsidRPr="00FA7B5F">
        <w:t>auto.arima</w:t>
      </w:r>
      <w:proofErr w:type="spellEnd"/>
      <w:proofErr w:type="gramEnd"/>
      <w:r w:rsidRPr="00FA7B5F">
        <w:t xml:space="preserve">() function suggests 1 and 2 as p and q values respectively. Hence, we have built a model on these p and q values. </w:t>
      </w:r>
    </w:p>
    <w:p w14:paraId="129E2964" w14:textId="77777777" w:rsidR="00D557F2" w:rsidRDefault="00D557F2" w:rsidP="00D557F2">
      <w:pPr>
        <w:pStyle w:val="ListParagraph"/>
        <w:ind w:left="1800"/>
        <w:jc w:val="both"/>
        <w:rPr>
          <w:b/>
          <w:u w:val="single"/>
        </w:rPr>
      </w:pPr>
    </w:p>
    <w:p w14:paraId="58A6AC8E" w14:textId="77777777" w:rsidR="00D557F2" w:rsidRDefault="00D557F2" w:rsidP="00D557F2">
      <w:pPr>
        <w:pStyle w:val="ListParagraph"/>
        <w:ind w:left="1800"/>
        <w:jc w:val="both"/>
        <w:rPr>
          <w:b/>
          <w:u w:val="single"/>
        </w:rPr>
      </w:pPr>
    </w:p>
    <w:p w14:paraId="0D36AB84" w14:textId="77777777" w:rsidR="00D557F2" w:rsidRDefault="00D557F2" w:rsidP="00D557F2">
      <w:pPr>
        <w:pStyle w:val="ListParagraph"/>
        <w:numPr>
          <w:ilvl w:val="0"/>
          <w:numId w:val="13"/>
        </w:numPr>
        <w:jc w:val="both"/>
        <w:rPr>
          <w:b/>
          <w:u w:val="single"/>
        </w:rPr>
      </w:pPr>
      <w:r>
        <w:rPr>
          <w:b/>
          <w:u w:val="single"/>
        </w:rPr>
        <w:t>Female:</w:t>
      </w:r>
    </w:p>
    <w:p w14:paraId="055E97F6" w14:textId="77777777" w:rsidR="00D557F2" w:rsidRDefault="00D557F2" w:rsidP="00D557F2">
      <w:pPr>
        <w:pStyle w:val="ListParagraph"/>
        <w:ind w:left="1800"/>
        <w:jc w:val="both"/>
        <w:rPr>
          <w:b/>
          <w:u w:val="single"/>
        </w:rPr>
      </w:pPr>
    </w:p>
    <w:p w14:paraId="18F863E7" w14:textId="77777777" w:rsidR="00D557F2" w:rsidRPr="00F709C0" w:rsidRDefault="00D557F2" w:rsidP="00D557F2">
      <w:pPr>
        <w:pStyle w:val="ListParagraph"/>
        <w:ind w:left="1800"/>
        <w:jc w:val="both"/>
        <w:rPr>
          <w:b/>
          <w:u w:val="single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9E00BCF" wp14:editId="0331EC47">
                <wp:simplePos x="0" y="0"/>
                <wp:positionH relativeFrom="column">
                  <wp:posOffset>1200150</wp:posOffset>
                </wp:positionH>
                <wp:positionV relativeFrom="paragraph">
                  <wp:posOffset>0</wp:posOffset>
                </wp:positionV>
                <wp:extent cx="5019675" cy="3695700"/>
                <wp:effectExtent l="0" t="0" r="28575" b="19050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19675" cy="3695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DB60BC" id="Rectangle 58" o:spid="_x0000_s1026" style="position:absolute;margin-left:94.5pt;margin-top:0;width:395.25pt;height:291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" filled="f" strokecolor="black [3213]" strokeweight="1pt"/>
            </w:pict>
          </mc:Fallback>
        </mc:AlternateContent>
      </w:r>
      <w:r>
        <w:rPr>
          <w:noProof/>
        </w:rPr>
        <w:drawing>
          <wp:inline distT="0" distB="0" distL="0" distR="0" wp14:anchorId="2D421EBC" wp14:editId="5CA1DBF4">
            <wp:extent cx="5114925" cy="3724275"/>
            <wp:effectExtent l="0" t="0" r="9525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3724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1D5CDA" w14:textId="77777777" w:rsidR="00D557F2" w:rsidRDefault="00D557F2" w:rsidP="00D557F2">
      <w:pPr>
        <w:pStyle w:val="ListParagraph"/>
        <w:ind w:left="1080"/>
        <w:jc w:val="both"/>
      </w:pPr>
      <w:r w:rsidRPr="00FA7B5F">
        <w:t xml:space="preserve">For our training data, </w:t>
      </w:r>
      <w:proofErr w:type="spellStart"/>
      <w:proofErr w:type="gramStart"/>
      <w:r w:rsidRPr="00FA7B5F">
        <w:t>auto.arima</w:t>
      </w:r>
      <w:proofErr w:type="spellEnd"/>
      <w:proofErr w:type="gramEnd"/>
      <w:r w:rsidRPr="00FA7B5F">
        <w:t>() function suggests 1 and 2 as p and q values respectively. Hence, we have built a model on these p and q values.</w:t>
      </w:r>
    </w:p>
    <w:p w14:paraId="5D7FD90E" w14:textId="77777777" w:rsidR="00D557F2" w:rsidRDefault="00D557F2" w:rsidP="00D557F2">
      <w:pPr>
        <w:pStyle w:val="ListParagraph"/>
        <w:ind w:left="1080"/>
        <w:jc w:val="both"/>
      </w:pPr>
    </w:p>
    <w:p w14:paraId="0CB6E154" w14:textId="77777777" w:rsidR="00D557F2" w:rsidRDefault="00D557F2" w:rsidP="00D557F2">
      <w:pPr>
        <w:pStyle w:val="ListParagraph"/>
        <w:ind w:left="1080"/>
        <w:jc w:val="both"/>
      </w:pPr>
      <w:r>
        <w:t xml:space="preserve">Similar to window 1, we have built models using EACF and </w:t>
      </w:r>
      <w:proofErr w:type="spellStart"/>
      <w:proofErr w:type="gramStart"/>
      <w:r>
        <w:t>auto.arima</w:t>
      </w:r>
      <w:proofErr w:type="spellEnd"/>
      <w:proofErr w:type="gramEnd"/>
      <w:r>
        <w:t>() to build models for each train window. The models available for comparison are as follows:</w:t>
      </w:r>
    </w:p>
    <w:p w14:paraId="5EEF14ED" w14:textId="77777777" w:rsidR="00D557F2" w:rsidRPr="004E006D" w:rsidRDefault="00D557F2" w:rsidP="00D557F2">
      <w:pPr>
        <w:pStyle w:val="ListParagraph"/>
        <w:ind w:left="1440"/>
        <w:jc w:val="both"/>
        <w:rPr>
          <w:b/>
          <w:u w:val="single"/>
        </w:rPr>
      </w:pPr>
      <w:r w:rsidRPr="004E006D">
        <w:rPr>
          <w:b/>
          <w:u w:val="single"/>
        </w:rPr>
        <w:t>Male data:</w:t>
      </w:r>
    </w:p>
    <w:tbl>
      <w:tblPr>
        <w:tblpPr w:leftFromText="180" w:rightFromText="180" w:vertAnchor="text" w:horzAnchor="margin" w:tblpXSpec="center" w:tblpY="105"/>
        <w:tblW w:w="6678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78"/>
      </w:tblGrid>
      <w:tr w:rsidR="00D557F2" w:rsidRPr="0093369A" w14:paraId="0BBAC5D9" w14:textId="77777777" w:rsidTr="000604F2">
        <w:trPr>
          <w:trHeight w:val="450"/>
        </w:trPr>
        <w:tc>
          <w:tcPr>
            <w:tcW w:w="6678" w:type="dxa"/>
            <w:vMerge w:val="restart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</w:tcPr>
          <w:tbl>
            <w:tblPr>
              <w:tblStyle w:val="TableGrid"/>
              <w:tblpPr w:leftFromText="180" w:rightFromText="180" w:vertAnchor="page" w:horzAnchor="margin" w:tblpXSpec="right" w:tblpY="1"/>
              <w:tblOverlap w:val="never"/>
              <w:tblW w:w="6385" w:type="dxa"/>
              <w:tblLayout w:type="fixed"/>
              <w:tblLook w:val="04A0" w:firstRow="1" w:lastRow="0" w:firstColumn="1" w:lastColumn="0" w:noHBand="0" w:noVBand="1"/>
            </w:tblPr>
            <w:tblGrid>
              <w:gridCol w:w="895"/>
              <w:gridCol w:w="1440"/>
              <w:gridCol w:w="2160"/>
              <w:gridCol w:w="1890"/>
            </w:tblGrid>
            <w:tr w:rsidR="00D557F2" w14:paraId="22B892D4" w14:textId="77777777" w:rsidTr="007A1056">
              <w:tc>
                <w:tcPr>
                  <w:tcW w:w="895" w:type="dxa"/>
                </w:tcPr>
                <w:p w14:paraId="1502B7E5" w14:textId="77777777" w:rsidR="00D557F2" w:rsidRDefault="00D557F2" w:rsidP="000604F2">
                  <w:pPr>
                    <w:pStyle w:val="ListParagraph"/>
                    <w:ind w:left="0"/>
                    <w:jc w:val="center"/>
                  </w:pPr>
                  <w:r w:rsidRPr="0093369A">
                    <w:rPr>
                      <w:b/>
                      <w:bCs/>
                    </w:rPr>
                    <w:t>SR No.</w:t>
                  </w:r>
                </w:p>
              </w:tc>
              <w:tc>
                <w:tcPr>
                  <w:tcW w:w="1440" w:type="dxa"/>
                </w:tcPr>
                <w:p w14:paraId="24557FF8" w14:textId="77777777" w:rsidR="00D557F2" w:rsidRDefault="00D557F2" w:rsidP="000604F2">
                  <w:pPr>
                    <w:pStyle w:val="ListParagraph"/>
                    <w:ind w:left="0"/>
                    <w:jc w:val="center"/>
                  </w:pPr>
                  <w:r w:rsidRPr="0093369A">
                    <w:rPr>
                      <w:b/>
                      <w:bCs/>
                    </w:rPr>
                    <w:t>Model</w:t>
                  </w:r>
                </w:p>
              </w:tc>
              <w:tc>
                <w:tcPr>
                  <w:tcW w:w="2160" w:type="dxa"/>
                </w:tcPr>
                <w:p w14:paraId="7F1B1446" w14:textId="77777777" w:rsidR="00D557F2" w:rsidRDefault="00D557F2" w:rsidP="000604F2">
                  <w:pPr>
                    <w:pStyle w:val="ListParagraph"/>
                    <w:ind w:left="0"/>
                    <w:jc w:val="center"/>
                  </w:pPr>
                  <w:r w:rsidRPr="0093369A">
                    <w:rPr>
                      <w:b/>
                      <w:bCs/>
                    </w:rPr>
                    <w:t>AIC</w:t>
                  </w:r>
                </w:p>
              </w:tc>
              <w:tc>
                <w:tcPr>
                  <w:tcW w:w="1890" w:type="dxa"/>
                </w:tcPr>
                <w:p w14:paraId="4CE5B0B3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Window</w:t>
                  </w:r>
                </w:p>
              </w:tc>
            </w:tr>
            <w:tr w:rsidR="00D557F2" w14:paraId="2CD53111" w14:textId="77777777" w:rsidTr="007A1056">
              <w:tc>
                <w:tcPr>
                  <w:tcW w:w="895" w:type="dxa"/>
                </w:tcPr>
                <w:p w14:paraId="1DE593A7" w14:textId="77777777" w:rsidR="00D557F2" w:rsidRDefault="00D557F2" w:rsidP="000604F2">
                  <w:pPr>
                    <w:pStyle w:val="ListParagraph"/>
                    <w:ind w:left="0"/>
                    <w:jc w:val="center"/>
                  </w:pPr>
                  <w:r w:rsidRPr="0093369A">
                    <w:rPr>
                      <w:b/>
                      <w:bCs/>
                    </w:rPr>
                    <w:t>1.</w:t>
                  </w:r>
                </w:p>
              </w:tc>
              <w:tc>
                <w:tcPr>
                  <w:tcW w:w="1440" w:type="dxa"/>
                </w:tcPr>
                <w:p w14:paraId="0B5E2FD5" w14:textId="77777777" w:rsidR="00D557F2" w:rsidRDefault="00D557F2" w:rsidP="000604F2">
                  <w:pPr>
                    <w:pStyle w:val="ListParagraph"/>
                    <w:ind w:left="0"/>
                    <w:jc w:val="center"/>
                  </w:pPr>
                  <w:proofErr w:type="gramStart"/>
                  <w:r w:rsidRPr="0093369A">
                    <w:t>AR(</w:t>
                  </w:r>
                  <w:proofErr w:type="gramEnd"/>
                  <w:r w:rsidRPr="0093369A">
                    <w:t>3)</w:t>
                  </w:r>
                </w:p>
              </w:tc>
              <w:tc>
                <w:tcPr>
                  <w:tcW w:w="2160" w:type="dxa"/>
                </w:tcPr>
                <w:p w14:paraId="375DC0C4" w14:textId="77777777" w:rsidR="00D557F2" w:rsidRDefault="00D557F2" w:rsidP="000604F2">
                  <w:pPr>
                    <w:pStyle w:val="ListParagraph"/>
                    <w:ind w:left="0"/>
                    <w:jc w:val="center"/>
                  </w:pPr>
                  <w:r w:rsidRPr="0093369A">
                    <w:t>-1200.66</w:t>
                  </w:r>
                </w:p>
              </w:tc>
              <w:tc>
                <w:tcPr>
                  <w:tcW w:w="1890" w:type="dxa"/>
                  <w:vMerge w:val="restart"/>
                </w:tcPr>
                <w:p w14:paraId="22B8F67F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r>
                    <w:t>Window1</w:t>
                  </w:r>
                </w:p>
              </w:tc>
            </w:tr>
            <w:tr w:rsidR="00D557F2" w14:paraId="2831C512" w14:textId="77777777" w:rsidTr="007A1056">
              <w:tc>
                <w:tcPr>
                  <w:tcW w:w="895" w:type="dxa"/>
                </w:tcPr>
                <w:p w14:paraId="09C8253B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  <w:rPr>
                      <w:b/>
                      <w:bCs/>
                    </w:rPr>
                  </w:pPr>
                  <w:r w:rsidRPr="0093369A">
                    <w:rPr>
                      <w:b/>
                      <w:bCs/>
                    </w:rPr>
                    <w:t>2.</w:t>
                  </w:r>
                </w:p>
              </w:tc>
              <w:tc>
                <w:tcPr>
                  <w:tcW w:w="1440" w:type="dxa"/>
                </w:tcPr>
                <w:p w14:paraId="5E4909EB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proofErr w:type="gramStart"/>
                  <w:r w:rsidRPr="0093369A">
                    <w:t>MA(</w:t>
                  </w:r>
                  <w:proofErr w:type="gramEnd"/>
                  <w:r w:rsidRPr="0093369A">
                    <w:t>3)</w:t>
                  </w:r>
                </w:p>
              </w:tc>
              <w:tc>
                <w:tcPr>
                  <w:tcW w:w="2160" w:type="dxa"/>
                </w:tcPr>
                <w:p w14:paraId="330E7322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r w:rsidRPr="0093369A">
                    <w:t>-1192.53</w:t>
                  </w:r>
                </w:p>
              </w:tc>
              <w:tc>
                <w:tcPr>
                  <w:tcW w:w="1890" w:type="dxa"/>
                  <w:vMerge/>
                </w:tcPr>
                <w:p w14:paraId="4C63B55E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</w:p>
              </w:tc>
            </w:tr>
            <w:tr w:rsidR="00D557F2" w14:paraId="655AA627" w14:textId="77777777" w:rsidTr="007A1056">
              <w:tc>
                <w:tcPr>
                  <w:tcW w:w="895" w:type="dxa"/>
                </w:tcPr>
                <w:p w14:paraId="186208ED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  <w:rPr>
                      <w:b/>
                      <w:bCs/>
                    </w:rPr>
                  </w:pPr>
                  <w:r w:rsidRPr="0093369A">
                    <w:rPr>
                      <w:b/>
                      <w:bCs/>
                    </w:rPr>
                    <w:t>3.</w:t>
                  </w:r>
                </w:p>
              </w:tc>
              <w:tc>
                <w:tcPr>
                  <w:tcW w:w="1440" w:type="dxa"/>
                </w:tcPr>
                <w:p w14:paraId="03FD2738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proofErr w:type="gramStart"/>
                  <w:r w:rsidRPr="0093369A">
                    <w:t>MA(</w:t>
                  </w:r>
                  <w:proofErr w:type="gramEnd"/>
                  <w:r w:rsidRPr="0093369A">
                    <w:t>6)</w:t>
                  </w:r>
                </w:p>
              </w:tc>
              <w:tc>
                <w:tcPr>
                  <w:tcW w:w="2160" w:type="dxa"/>
                </w:tcPr>
                <w:p w14:paraId="21D64EE3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r w:rsidRPr="0093369A">
                    <w:t>-1197.68</w:t>
                  </w:r>
                </w:p>
              </w:tc>
              <w:tc>
                <w:tcPr>
                  <w:tcW w:w="1890" w:type="dxa"/>
                  <w:vMerge/>
                </w:tcPr>
                <w:p w14:paraId="359D0F24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</w:p>
              </w:tc>
            </w:tr>
            <w:tr w:rsidR="00D557F2" w14:paraId="7EFE3740" w14:textId="77777777" w:rsidTr="007A1056">
              <w:tc>
                <w:tcPr>
                  <w:tcW w:w="895" w:type="dxa"/>
                </w:tcPr>
                <w:p w14:paraId="61A50A58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  <w:rPr>
                      <w:b/>
                      <w:bCs/>
                    </w:rPr>
                  </w:pPr>
                  <w:r w:rsidRPr="0093369A">
                    <w:rPr>
                      <w:b/>
                      <w:bCs/>
                    </w:rPr>
                    <w:t>4.</w:t>
                  </w:r>
                </w:p>
              </w:tc>
              <w:tc>
                <w:tcPr>
                  <w:tcW w:w="1440" w:type="dxa"/>
                </w:tcPr>
                <w:p w14:paraId="138ACC8E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proofErr w:type="gramStart"/>
                  <w:r w:rsidRPr="0093369A">
                    <w:t>ARMA(</w:t>
                  </w:r>
                  <w:proofErr w:type="gramEnd"/>
                  <w:r w:rsidRPr="0093369A">
                    <w:t>3,3)</w:t>
                  </w:r>
                </w:p>
              </w:tc>
              <w:tc>
                <w:tcPr>
                  <w:tcW w:w="2160" w:type="dxa"/>
                </w:tcPr>
                <w:p w14:paraId="4ED61D5B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r w:rsidRPr="0093369A">
                    <w:t>-1196.88</w:t>
                  </w:r>
                </w:p>
              </w:tc>
              <w:tc>
                <w:tcPr>
                  <w:tcW w:w="1890" w:type="dxa"/>
                  <w:vMerge/>
                </w:tcPr>
                <w:p w14:paraId="073107A0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</w:p>
              </w:tc>
            </w:tr>
            <w:tr w:rsidR="00D557F2" w14:paraId="0A092927" w14:textId="77777777" w:rsidTr="007A1056">
              <w:tc>
                <w:tcPr>
                  <w:tcW w:w="895" w:type="dxa"/>
                </w:tcPr>
                <w:p w14:paraId="799A7FF1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  <w:rPr>
                      <w:b/>
                      <w:bCs/>
                    </w:rPr>
                  </w:pPr>
                  <w:r w:rsidRPr="0093369A">
                    <w:rPr>
                      <w:b/>
                      <w:bCs/>
                    </w:rPr>
                    <w:t>5.</w:t>
                  </w:r>
                </w:p>
              </w:tc>
              <w:tc>
                <w:tcPr>
                  <w:tcW w:w="1440" w:type="dxa"/>
                </w:tcPr>
                <w:p w14:paraId="372B3DC2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proofErr w:type="gramStart"/>
                  <w:r w:rsidRPr="0093369A">
                    <w:t>ARMA(</w:t>
                  </w:r>
                  <w:proofErr w:type="gramEnd"/>
                  <w:r w:rsidRPr="0093369A">
                    <w:t>3,6)</w:t>
                  </w:r>
                </w:p>
              </w:tc>
              <w:tc>
                <w:tcPr>
                  <w:tcW w:w="2160" w:type="dxa"/>
                </w:tcPr>
                <w:p w14:paraId="10ED0309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r w:rsidRPr="0093369A">
                    <w:t>-1196.90</w:t>
                  </w:r>
                </w:p>
              </w:tc>
              <w:tc>
                <w:tcPr>
                  <w:tcW w:w="1890" w:type="dxa"/>
                  <w:vMerge/>
                </w:tcPr>
                <w:p w14:paraId="6F9A35A7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</w:p>
              </w:tc>
            </w:tr>
            <w:tr w:rsidR="00D557F2" w14:paraId="0429D20F" w14:textId="77777777" w:rsidTr="007A1056">
              <w:tc>
                <w:tcPr>
                  <w:tcW w:w="895" w:type="dxa"/>
                </w:tcPr>
                <w:p w14:paraId="1C7C7CC9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  <w:rPr>
                      <w:b/>
                      <w:bCs/>
                    </w:rPr>
                  </w:pPr>
                  <w:r w:rsidRPr="0093369A">
                    <w:rPr>
                      <w:b/>
                      <w:bCs/>
                    </w:rPr>
                    <w:t>6.</w:t>
                  </w:r>
                </w:p>
              </w:tc>
              <w:tc>
                <w:tcPr>
                  <w:tcW w:w="1440" w:type="dxa"/>
                </w:tcPr>
                <w:p w14:paraId="6ECBE6A9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r w:rsidRPr="0093369A">
                    <w:t>ARMA (1,4)</w:t>
                  </w:r>
                </w:p>
              </w:tc>
              <w:tc>
                <w:tcPr>
                  <w:tcW w:w="2160" w:type="dxa"/>
                </w:tcPr>
                <w:p w14:paraId="1F5CD1B7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r w:rsidRPr="0093369A">
                    <w:t>-1196.74</w:t>
                  </w:r>
                </w:p>
              </w:tc>
              <w:tc>
                <w:tcPr>
                  <w:tcW w:w="1890" w:type="dxa"/>
                  <w:vMerge/>
                </w:tcPr>
                <w:p w14:paraId="46E617BF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</w:p>
              </w:tc>
            </w:tr>
            <w:tr w:rsidR="00D557F2" w14:paraId="35C95249" w14:textId="77777777" w:rsidTr="007A1056">
              <w:tc>
                <w:tcPr>
                  <w:tcW w:w="895" w:type="dxa"/>
                </w:tcPr>
                <w:p w14:paraId="536C2A7E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  <w:rPr>
                      <w:b/>
                      <w:bCs/>
                    </w:rPr>
                  </w:pPr>
                  <w:r w:rsidRPr="0093369A">
                    <w:rPr>
                      <w:b/>
                      <w:bCs/>
                    </w:rPr>
                    <w:t>7.</w:t>
                  </w:r>
                </w:p>
              </w:tc>
              <w:tc>
                <w:tcPr>
                  <w:tcW w:w="1440" w:type="dxa"/>
                </w:tcPr>
                <w:p w14:paraId="77A70195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r w:rsidRPr="0093369A">
                    <w:t>ARMA (1,2)</w:t>
                  </w:r>
                </w:p>
              </w:tc>
              <w:tc>
                <w:tcPr>
                  <w:tcW w:w="2160" w:type="dxa"/>
                </w:tcPr>
                <w:p w14:paraId="5CF49ADA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r w:rsidRPr="0093369A">
                    <w:t>-1200.53</w:t>
                  </w:r>
                </w:p>
              </w:tc>
              <w:tc>
                <w:tcPr>
                  <w:tcW w:w="1890" w:type="dxa"/>
                  <w:vMerge/>
                </w:tcPr>
                <w:p w14:paraId="2EE5826D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</w:p>
              </w:tc>
            </w:tr>
            <w:tr w:rsidR="00D557F2" w14:paraId="48F20F9A" w14:textId="77777777" w:rsidTr="007A1056">
              <w:tc>
                <w:tcPr>
                  <w:tcW w:w="895" w:type="dxa"/>
                </w:tcPr>
                <w:p w14:paraId="07668753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  <w:rPr>
                      <w:b/>
                      <w:bCs/>
                    </w:rPr>
                  </w:pPr>
                  <w:r w:rsidRPr="0093369A">
                    <w:rPr>
                      <w:b/>
                      <w:bCs/>
                    </w:rPr>
                    <w:t>8.</w:t>
                  </w:r>
                </w:p>
              </w:tc>
              <w:tc>
                <w:tcPr>
                  <w:tcW w:w="1440" w:type="dxa"/>
                </w:tcPr>
                <w:p w14:paraId="0362359A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r w:rsidRPr="0093369A">
                    <w:t>ARMA (1,4)</w:t>
                  </w:r>
                </w:p>
              </w:tc>
              <w:tc>
                <w:tcPr>
                  <w:tcW w:w="2160" w:type="dxa"/>
                </w:tcPr>
                <w:p w14:paraId="69AEFC21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r w:rsidRPr="0093369A">
                    <w:t>-2335.4</w:t>
                  </w:r>
                </w:p>
              </w:tc>
              <w:tc>
                <w:tcPr>
                  <w:tcW w:w="1890" w:type="dxa"/>
                  <w:vMerge w:val="restart"/>
                </w:tcPr>
                <w:p w14:paraId="790B7E1D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r>
                    <w:t>Window2</w:t>
                  </w:r>
                </w:p>
              </w:tc>
            </w:tr>
            <w:tr w:rsidR="00D557F2" w14:paraId="7B7E2230" w14:textId="77777777" w:rsidTr="007A1056">
              <w:tc>
                <w:tcPr>
                  <w:tcW w:w="895" w:type="dxa"/>
                </w:tcPr>
                <w:p w14:paraId="094D6489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  <w:rPr>
                      <w:b/>
                      <w:bCs/>
                    </w:rPr>
                  </w:pPr>
                  <w:r w:rsidRPr="0093369A">
                    <w:rPr>
                      <w:b/>
                      <w:bCs/>
                    </w:rPr>
                    <w:t>9.</w:t>
                  </w:r>
                </w:p>
              </w:tc>
              <w:tc>
                <w:tcPr>
                  <w:tcW w:w="1440" w:type="dxa"/>
                </w:tcPr>
                <w:p w14:paraId="79168A39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r w:rsidRPr="0093369A">
                    <w:t>ARMA (2,2)</w:t>
                  </w:r>
                </w:p>
              </w:tc>
              <w:tc>
                <w:tcPr>
                  <w:tcW w:w="2160" w:type="dxa"/>
                </w:tcPr>
                <w:p w14:paraId="70C19E39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r w:rsidRPr="0093369A">
                    <w:t>-2338.32</w:t>
                  </w:r>
                </w:p>
              </w:tc>
              <w:tc>
                <w:tcPr>
                  <w:tcW w:w="1890" w:type="dxa"/>
                  <w:vMerge/>
                </w:tcPr>
                <w:p w14:paraId="4EDFD1BD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</w:p>
              </w:tc>
            </w:tr>
            <w:tr w:rsidR="00D557F2" w14:paraId="75C2820E" w14:textId="77777777" w:rsidTr="007A1056">
              <w:tc>
                <w:tcPr>
                  <w:tcW w:w="895" w:type="dxa"/>
                </w:tcPr>
                <w:p w14:paraId="30F2862C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  <w:rPr>
                      <w:b/>
                      <w:bCs/>
                    </w:rPr>
                  </w:pPr>
                  <w:r w:rsidRPr="0093369A">
                    <w:rPr>
                      <w:b/>
                      <w:bCs/>
                    </w:rPr>
                    <w:t>10.</w:t>
                  </w:r>
                </w:p>
              </w:tc>
              <w:tc>
                <w:tcPr>
                  <w:tcW w:w="1440" w:type="dxa"/>
                </w:tcPr>
                <w:p w14:paraId="63120DD7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r w:rsidRPr="0093369A">
                    <w:t>ARMA (1,4)</w:t>
                  </w:r>
                </w:p>
              </w:tc>
              <w:tc>
                <w:tcPr>
                  <w:tcW w:w="2160" w:type="dxa"/>
                </w:tcPr>
                <w:p w14:paraId="46A9D25D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r w:rsidRPr="0093369A">
                    <w:t>-3473.67</w:t>
                  </w:r>
                </w:p>
              </w:tc>
              <w:tc>
                <w:tcPr>
                  <w:tcW w:w="1890" w:type="dxa"/>
                  <w:vMerge w:val="restart"/>
                </w:tcPr>
                <w:p w14:paraId="7BF80AC8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r>
                    <w:t>Window3</w:t>
                  </w:r>
                </w:p>
              </w:tc>
            </w:tr>
            <w:tr w:rsidR="00D557F2" w14:paraId="50DAB0D9" w14:textId="77777777" w:rsidTr="007A1056">
              <w:tc>
                <w:tcPr>
                  <w:tcW w:w="895" w:type="dxa"/>
                </w:tcPr>
                <w:p w14:paraId="42044667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  <w:rPr>
                      <w:b/>
                      <w:bCs/>
                    </w:rPr>
                  </w:pPr>
                  <w:r w:rsidRPr="0093369A">
                    <w:rPr>
                      <w:b/>
                      <w:bCs/>
                    </w:rPr>
                    <w:t>11.</w:t>
                  </w:r>
                </w:p>
              </w:tc>
              <w:tc>
                <w:tcPr>
                  <w:tcW w:w="1440" w:type="dxa"/>
                </w:tcPr>
                <w:p w14:paraId="390DA5E0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r w:rsidRPr="0093369A">
                    <w:t>ARMA (1,2)</w:t>
                  </w:r>
                </w:p>
              </w:tc>
              <w:tc>
                <w:tcPr>
                  <w:tcW w:w="2160" w:type="dxa"/>
                </w:tcPr>
                <w:p w14:paraId="5BA14EA7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r w:rsidRPr="0093369A">
                    <w:t>-3476.44</w:t>
                  </w:r>
                </w:p>
              </w:tc>
              <w:tc>
                <w:tcPr>
                  <w:tcW w:w="1890" w:type="dxa"/>
                  <w:vMerge/>
                </w:tcPr>
                <w:p w14:paraId="5653330F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</w:p>
              </w:tc>
            </w:tr>
            <w:tr w:rsidR="00D557F2" w14:paraId="5E9C277C" w14:textId="77777777" w:rsidTr="007A1056">
              <w:tc>
                <w:tcPr>
                  <w:tcW w:w="895" w:type="dxa"/>
                </w:tcPr>
                <w:p w14:paraId="70BF4BF9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  <w:rPr>
                      <w:b/>
                      <w:bCs/>
                    </w:rPr>
                  </w:pPr>
                  <w:r w:rsidRPr="0093369A">
                    <w:rPr>
                      <w:b/>
                      <w:bCs/>
                    </w:rPr>
                    <w:t>12.</w:t>
                  </w:r>
                </w:p>
              </w:tc>
              <w:tc>
                <w:tcPr>
                  <w:tcW w:w="1440" w:type="dxa"/>
                </w:tcPr>
                <w:p w14:paraId="75D272CF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r w:rsidRPr="0093369A">
                    <w:t>ARMA (2,4)</w:t>
                  </w:r>
                </w:p>
              </w:tc>
              <w:tc>
                <w:tcPr>
                  <w:tcW w:w="2160" w:type="dxa"/>
                </w:tcPr>
                <w:p w14:paraId="258B6A02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r w:rsidRPr="0093369A">
                    <w:t>-4536.91</w:t>
                  </w:r>
                </w:p>
              </w:tc>
              <w:tc>
                <w:tcPr>
                  <w:tcW w:w="1890" w:type="dxa"/>
                  <w:vMerge w:val="restart"/>
                </w:tcPr>
                <w:p w14:paraId="706E9D79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r>
                    <w:t>Window4</w:t>
                  </w:r>
                </w:p>
              </w:tc>
            </w:tr>
            <w:tr w:rsidR="00D557F2" w14:paraId="142EE649" w14:textId="77777777" w:rsidTr="007A1056">
              <w:tc>
                <w:tcPr>
                  <w:tcW w:w="895" w:type="dxa"/>
                </w:tcPr>
                <w:p w14:paraId="27A3BC0E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  <w:rPr>
                      <w:b/>
                      <w:bCs/>
                    </w:rPr>
                  </w:pPr>
                  <w:r w:rsidRPr="0093369A">
                    <w:rPr>
                      <w:b/>
                      <w:bCs/>
                    </w:rPr>
                    <w:t>13.</w:t>
                  </w:r>
                </w:p>
              </w:tc>
              <w:tc>
                <w:tcPr>
                  <w:tcW w:w="1440" w:type="dxa"/>
                </w:tcPr>
                <w:p w14:paraId="4F72302A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r w:rsidRPr="0093369A">
                    <w:t>ARMA (1,2)</w:t>
                  </w:r>
                </w:p>
              </w:tc>
              <w:tc>
                <w:tcPr>
                  <w:tcW w:w="2160" w:type="dxa"/>
                </w:tcPr>
                <w:p w14:paraId="6AAE953F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r w:rsidRPr="0093369A">
                    <w:t>-4538.94</w:t>
                  </w:r>
                </w:p>
              </w:tc>
              <w:tc>
                <w:tcPr>
                  <w:tcW w:w="1890" w:type="dxa"/>
                  <w:vMerge/>
                </w:tcPr>
                <w:p w14:paraId="46A0717F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</w:p>
              </w:tc>
            </w:tr>
          </w:tbl>
          <w:p w14:paraId="66454D7E" w14:textId="77777777" w:rsidR="00D557F2" w:rsidRPr="0093369A" w:rsidRDefault="00D557F2" w:rsidP="000604F2">
            <w:pPr>
              <w:pStyle w:val="ListParagraph"/>
              <w:ind w:left="1080"/>
              <w:jc w:val="center"/>
            </w:pPr>
          </w:p>
        </w:tc>
      </w:tr>
      <w:tr w:rsidR="00D557F2" w:rsidRPr="0093369A" w14:paraId="482A67FF" w14:textId="77777777" w:rsidTr="000604F2">
        <w:trPr>
          <w:trHeight w:val="450"/>
        </w:trPr>
        <w:tc>
          <w:tcPr>
            <w:tcW w:w="6678" w:type="dxa"/>
            <w:vMerge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</w:tcPr>
          <w:p w14:paraId="1744DEF7" w14:textId="77777777" w:rsidR="00D557F2" w:rsidRPr="0093369A" w:rsidRDefault="00D557F2" w:rsidP="000604F2">
            <w:pPr>
              <w:pStyle w:val="ListParagraph"/>
              <w:ind w:left="1080"/>
              <w:jc w:val="center"/>
            </w:pPr>
          </w:p>
        </w:tc>
      </w:tr>
      <w:tr w:rsidR="00D557F2" w:rsidRPr="0093369A" w14:paraId="610E6CBE" w14:textId="77777777" w:rsidTr="000604F2">
        <w:trPr>
          <w:trHeight w:val="450"/>
        </w:trPr>
        <w:tc>
          <w:tcPr>
            <w:tcW w:w="6678" w:type="dxa"/>
            <w:vMerge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</w:tcPr>
          <w:p w14:paraId="1DE4794E" w14:textId="77777777" w:rsidR="00D557F2" w:rsidRPr="0093369A" w:rsidRDefault="00D557F2" w:rsidP="000604F2">
            <w:pPr>
              <w:pStyle w:val="ListParagraph"/>
              <w:ind w:left="1080"/>
              <w:jc w:val="center"/>
            </w:pPr>
          </w:p>
        </w:tc>
      </w:tr>
      <w:tr w:rsidR="00D557F2" w:rsidRPr="0093369A" w14:paraId="0A03DF1B" w14:textId="77777777" w:rsidTr="000604F2">
        <w:trPr>
          <w:trHeight w:val="450"/>
        </w:trPr>
        <w:tc>
          <w:tcPr>
            <w:tcW w:w="6678" w:type="dxa"/>
            <w:vMerge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</w:tcPr>
          <w:p w14:paraId="016E92D6" w14:textId="77777777" w:rsidR="00D557F2" w:rsidRPr="0093369A" w:rsidRDefault="00D557F2" w:rsidP="000604F2">
            <w:pPr>
              <w:pStyle w:val="ListParagraph"/>
              <w:ind w:left="1080"/>
              <w:jc w:val="center"/>
            </w:pPr>
          </w:p>
        </w:tc>
      </w:tr>
      <w:tr w:rsidR="00D557F2" w:rsidRPr="0093369A" w14:paraId="07E6542B" w14:textId="77777777" w:rsidTr="000604F2">
        <w:trPr>
          <w:trHeight w:val="450"/>
        </w:trPr>
        <w:tc>
          <w:tcPr>
            <w:tcW w:w="6678" w:type="dxa"/>
            <w:vMerge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</w:tcPr>
          <w:p w14:paraId="5192CD99" w14:textId="77777777" w:rsidR="00D557F2" w:rsidRPr="0093369A" w:rsidRDefault="00D557F2" w:rsidP="000604F2">
            <w:pPr>
              <w:pStyle w:val="ListParagraph"/>
              <w:ind w:left="1080"/>
              <w:jc w:val="center"/>
            </w:pPr>
          </w:p>
        </w:tc>
      </w:tr>
      <w:tr w:rsidR="00D557F2" w:rsidRPr="0093369A" w14:paraId="353C4BCC" w14:textId="77777777" w:rsidTr="000604F2">
        <w:trPr>
          <w:trHeight w:val="450"/>
        </w:trPr>
        <w:tc>
          <w:tcPr>
            <w:tcW w:w="6678" w:type="dxa"/>
            <w:vMerge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</w:tcPr>
          <w:p w14:paraId="2A37AEDE" w14:textId="77777777" w:rsidR="00D557F2" w:rsidRPr="0093369A" w:rsidRDefault="00D557F2" w:rsidP="000604F2">
            <w:pPr>
              <w:pStyle w:val="ListParagraph"/>
              <w:ind w:left="1080"/>
              <w:jc w:val="center"/>
            </w:pPr>
          </w:p>
        </w:tc>
      </w:tr>
      <w:tr w:rsidR="00D557F2" w:rsidRPr="0093369A" w14:paraId="2EEE30B4" w14:textId="77777777" w:rsidTr="000604F2">
        <w:trPr>
          <w:trHeight w:val="450"/>
        </w:trPr>
        <w:tc>
          <w:tcPr>
            <w:tcW w:w="6678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</w:tcPr>
          <w:p w14:paraId="6534A015" w14:textId="77777777" w:rsidR="00D557F2" w:rsidRPr="0093369A" w:rsidRDefault="00D557F2" w:rsidP="000604F2">
            <w:pPr>
              <w:pStyle w:val="ListParagraph"/>
              <w:ind w:left="1080"/>
              <w:jc w:val="center"/>
            </w:pPr>
          </w:p>
        </w:tc>
      </w:tr>
      <w:tr w:rsidR="00D557F2" w:rsidRPr="0093369A" w14:paraId="61D1FCF2" w14:textId="77777777" w:rsidTr="000604F2">
        <w:trPr>
          <w:trHeight w:val="450"/>
        </w:trPr>
        <w:tc>
          <w:tcPr>
            <w:tcW w:w="6678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</w:tcPr>
          <w:p w14:paraId="02CF3286" w14:textId="77777777" w:rsidR="00D557F2" w:rsidRPr="0093369A" w:rsidRDefault="00D557F2" w:rsidP="000604F2">
            <w:pPr>
              <w:pStyle w:val="ListParagraph"/>
              <w:ind w:left="1080"/>
              <w:jc w:val="center"/>
            </w:pPr>
          </w:p>
        </w:tc>
      </w:tr>
      <w:tr w:rsidR="00D557F2" w:rsidRPr="0093369A" w14:paraId="1EE6DD8A" w14:textId="77777777" w:rsidTr="000604F2">
        <w:trPr>
          <w:trHeight w:val="450"/>
        </w:trPr>
        <w:tc>
          <w:tcPr>
            <w:tcW w:w="6678" w:type="dxa"/>
            <w:vMerge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</w:tcPr>
          <w:p w14:paraId="4FE1A795" w14:textId="77777777" w:rsidR="00D557F2" w:rsidRPr="0093369A" w:rsidRDefault="00D557F2" w:rsidP="000604F2">
            <w:pPr>
              <w:pStyle w:val="ListParagraph"/>
              <w:ind w:left="1080"/>
              <w:jc w:val="center"/>
            </w:pPr>
          </w:p>
        </w:tc>
      </w:tr>
      <w:tr w:rsidR="00D557F2" w:rsidRPr="0093369A" w14:paraId="78B07B0B" w14:textId="77777777" w:rsidTr="000604F2">
        <w:trPr>
          <w:trHeight w:val="450"/>
        </w:trPr>
        <w:tc>
          <w:tcPr>
            <w:tcW w:w="667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vAlign w:val="center"/>
          </w:tcPr>
          <w:p w14:paraId="19CDCBE1" w14:textId="77777777" w:rsidR="00D557F2" w:rsidRDefault="00D557F2" w:rsidP="000604F2">
            <w:pPr>
              <w:rPr>
                <w:b/>
                <w:u w:val="single"/>
              </w:rPr>
            </w:pPr>
            <w:r w:rsidRPr="00247C22">
              <w:rPr>
                <w:b/>
                <w:u w:val="single"/>
              </w:rPr>
              <w:t>Female data:</w:t>
            </w:r>
          </w:p>
          <w:tbl>
            <w:tblPr>
              <w:tblStyle w:val="TableGrid"/>
              <w:tblpPr w:leftFromText="180" w:rightFromText="180" w:vertAnchor="page" w:horzAnchor="margin" w:tblpXSpec="right" w:tblpY="1"/>
              <w:tblOverlap w:val="never"/>
              <w:tblW w:w="15300" w:type="dxa"/>
              <w:tblLayout w:type="fixed"/>
              <w:tblLook w:val="04A0" w:firstRow="1" w:lastRow="0" w:firstColumn="1" w:lastColumn="0" w:noHBand="0" w:noVBand="1"/>
            </w:tblPr>
            <w:tblGrid>
              <w:gridCol w:w="900"/>
              <w:gridCol w:w="1440"/>
              <w:gridCol w:w="2160"/>
              <w:gridCol w:w="2070"/>
              <w:gridCol w:w="2250"/>
              <w:gridCol w:w="2160"/>
              <w:gridCol w:w="2160"/>
              <w:gridCol w:w="2160"/>
            </w:tblGrid>
            <w:tr w:rsidR="00D557F2" w:rsidRPr="0093369A" w14:paraId="6D7181E2" w14:textId="77777777" w:rsidTr="0008266B">
              <w:trPr>
                <w:gridAfter w:val="4"/>
                <w:wAfter w:w="8730" w:type="dxa"/>
              </w:trPr>
              <w:tc>
                <w:tcPr>
                  <w:tcW w:w="900" w:type="dxa"/>
                </w:tcPr>
                <w:p w14:paraId="07133AED" w14:textId="77777777" w:rsidR="00D557F2" w:rsidRDefault="00D557F2" w:rsidP="000604F2">
                  <w:pPr>
                    <w:pStyle w:val="ListParagraph"/>
                    <w:ind w:left="0"/>
                    <w:jc w:val="center"/>
                  </w:pPr>
                  <w:r w:rsidRPr="0093369A">
                    <w:rPr>
                      <w:b/>
                      <w:bCs/>
                    </w:rPr>
                    <w:lastRenderedPageBreak/>
                    <w:t>SR No.</w:t>
                  </w:r>
                </w:p>
              </w:tc>
              <w:tc>
                <w:tcPr>
                  <w:tcW w:w="1440" w:type="dxa"/>
                </w:tcPr>
                <w:p w14:paraId="07C854D1" w14:textId="77777777" w:rsidR="00D557F2" w:rsidRDefault="00D557F2" w:rsidP="000604F2">
                  <w:pPr>
                    <w:pStyle w:val="ListParagraph"/>
                    <w:ind w:left="0"/>
                    <w:jc w:val="center"/>
                  </w:pPr>
                  <w:r w:rsidRPr="0093369A">
                    <w:rPr>
                      <w:b/>
                      <w:bCs/>
                    </w:rPr>
                    <w:t>Model</w:t>
                  </w:r>
                </w:p>
              </w:tc>
              <w:tc>
                <w:tcPr>
                  <w:tcW w:w="2160" w:type="dxa"/>
                </w:tcPr>
                <w:p w14:paraId="2B6A8AAD" w14:textId="77777777" w:rsidR="00D557F2" w:rsidRDefault="00D557F2" w:rsidP="000604F2">
                  <w:pPr>
                    <w:pStyle w:val="ListParagraph"/>
                    <w:ind w:left="0"/>
                    <w:jc w:val="center"/>
                  </w:pPr>
                  <w:r w:rsidRPr="0093369A">
                    <w:rPr>
                      <w:b/>
                      <w:bCs/>
                    </w:rPr>
                    <w:t>AIC</w:t>
                  </w:r>
                </w:p>
              </w:tc>
              <w:tc>
                <w:tcPr>
                  <w:tcW w:w="2070" w:type="dxa"/>
                </w:tcPr>
                <w:p w14:paraId="3156E3E4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Window</w:t>
                  </w:r>
                  <w:bookmarkStart w:id="0" w:name="_GoBack"/>
                  <w:bookmarkEnd w:id="0"/>
                </w:p>
              </w:tc>
            </w:tr>
            <w:tr w:rsidR="00D557F2" w:rsidRPr="0093369A" w14:paraId="7BEB07BF" w14:textId="77777777" w:rsidTr="0008266B">
              <w:trPr>
                <w:gridAfter w:val="4"/>
                <w:wAfter w:w="8730" w:type="dxa"/>
              </w:trPr>
              <w:tc>
                <w:tcPr>
                  <w:tcW w:w="900" w:type="dxa"/>
                </w:tcPr>
                <w:p w14:paraId="3690B60F" w14:textId="77777777" w:rsidR="00D557F2" w:rsidRDefault="00D557F2" w:rsidP="000604F2">
                  <w:pPr>
                    <w:pStyle w:val="ListParagraph"/>
                    <w:ind w:left="0"/>
                    <w:jc w:val="center"/>
                  </w:pPr>
                  <w:r w:rsidRPr="0093369A">
                    <w:rPr>
                      <w:b/>
                      <w:bCs/>
                    </w:rPr>
                    <w:t>1.</w:t>
                  </w:r>
                </w:p>
              </w:tc>
              <w:tc>
                <w:tcPr>
                  <w:tcW w:w="1440" w:type="dxa"/>
                </w:tcPr>
                <w:p w14:paraId="68A53A22" w14:textId="77777777" w:rsidR="00D557F2" w:rsidRDefault="00D557F2" w:rsidP="000604F2">
                  <w:pPr>
                    <w:pStyle w:val="ListParagraph"/>
                    <w:ind w:left="0"/>
                    <w:jc w:val="center"/>
                  </w:pPr>
                  <w:proofErr w:type="gramStart"/>
                  <w:r>
                    <w:t>AR(</w:t>
                  </w:r>
                  <w:proofErr w:type="gramEnd"/>
                  <w:r>
                    <w:t>2)</w:t>
                  </w:r>
                </w:p>
              </w:tc>
              <w:tc>
                <w:tcPr>
                  <w:tcW w:w="2160" w:type="dxa"/>
                </w:tcPr>
                <w:p w14:paraId="25B41EA4" w14:textId="77777777" w:rsidR="00D557F2" w:rsidRDefault="00D557F2" w:rsidP="000604F2">
                  <w:pPr>
                    <w:pStyle w:val="ListParagraph"/>
                    <w:ind w:left="0"/>
                    <w:jc w:val="center"/>
                  </w:pPr>
                  <w:r>
                    <w:t>18.55</w:t>
                  </w:r>
                </w:p>
              </w:tc>
              <w:tc>
                <w:tcPr>
                  <w:tcW w:w="2070" w:type="dxa"/>
                  <w:vMerge w:val="restart"/>
                </w:tcPr>
                <w:p w14:paraId="0A084FD3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r>
                    <w:t>Window1</w:t>
                  </w:r>
                </w:p>
              </w:tc>
            </w:tr>
            <w:tr w:rsidR="00D557F2" w:rsidRPr="0093369A" w14:paraId="77DBDEC7" w14:textId="77777777" w:rsidTr="0008266B">
              <w:trPr>
                <w:gridAfter w:val="4"/>
                <w:wAfter w:w="8730" w:type="dxa"/>
              </w:trPr>
              <w:tc>
                <w:tcPr>
                  <w:tcW w:w="900" w:type="dxa"/>
                </w:tcPr>
                <w:p w14:paraId="02953023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  <w:rPr>
                      <w:b/>
                      <w:bCs/>
                    </w:rPr>
                  </w:pPr>
                  <w:r w:rsidRPr="0093369A">
                    <w:rPr>
                      <w:b/>
                      <w:bCs/>
                    </w:rPr>
                    <w:t>2.</w:t>
                  </w:r>
                </w:p>
              </w:tc>
              <w:tc>
                <w:tcPr>
                  <w:tcW w:w="1440" w:type="dxa"/>
                </w:tcPr>
                <w:p w14:paraId="30646B09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proofErr w:type="gramStart"/>
                  <w:r>
                    <w:t>MA(</w:t>
                  </w:r>
                  <w:proofErr w:type="gramEnd"/>
                  <w:r>
                    <w:t>1)</w:t>
                  </w:r>
                </w:p>
              </w:tc>
              <w:tc>
                <w:tcPr>
                  <w:tcW w:w="2160" w:type="dxa"/>
                </w:tcPr>
                <w:p w14:paraId="176AF438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r>
                    <w:t>16.76</w:t>
                  </w:r>
                </w:p>
              </w:tc>
              <w:tc>
                <w:tcPr>
                  <w:tcW w:w="2070" w:type="dxa"/>
                  <w:vMerge/>
                </w:tcPr>
                <w:p w14:paraId="7D27B872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</w:p>
              </w:tc>
            </w:tr>
            <w:tr w:rsidR="00D557F2" w:rsidRPr="0093369A" w14:paraId="00B06061" w14:textId="77777777" w:rsidTr="0008266B">
              <w:trPr>
                <w:gridAfter w:val="4"/>
                <w:wAfter w:w="8730" w:type="dxa"/>
              </w:trPr>
              <w:tc>
                <w:tcPr>
                  <w:tcW w:w="900" w:type="dxa"/>
                </w:tcPr>
                <w:p w14:paraId="48FE71C0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  <w:rPr>
                      <w:b/>
                      <w:bCs/>
                    </w:rPr>
                  </w:pPr>
                  <w:r w:rsidRPr="0093369A">
                    <w:rPr>
                      <w:b/>
                      <w:bCs/>
                    </w:rPr>
                    <w:t>3.</w:t>
                  </w:r>
                </w:p>
              </w:tc>
              <w:tc>
                <w:tcPr>
                  <w:tcW w:w="1440" w:type="dxa"/>
                </w:tcPr>
                <w:p w14:paraId="645EBD85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proofErr w:type="gramStart"/>
                  <w:r>
                    <w:t>ARMA(</w:t>
                  </w:r>
                  <w:proofErr w:type="gramEnd"/>
                  <w:r>
                    <w:t>2,1)</w:t>
                  </w:r>
                </w:p>
              </w:tc>
              <w:tc>
                <w:tcPr>
                  <w:tcW w:w="2160" w:type="dxa"/>
                </w:tcPr>
                <w:p w14:paraId="2199914D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r>
                    <w:t>19.46</w:t>
                  </w:r>
                </w:p>
              </w:tc>
              <w:tc>
                <w:tcPr>
                  <w:tcW w:w="2070" w:type="dxa"/>
                  <w:vMerge/>
                </w:tcPr>
                <w:p w14:paraId="1B6805BA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</w:p>
              </w:tc>
            </w:tr>
            <w:tr w:rsidR="00D557F2" w:rsidRPr="0093369A" w14:paraId="59F083D9" w14:textId="77777777" w:rsidTr="0008266B">
              <w:trPr>
                <w:gridAfter w:val="4"/>
                <w:wAfter w:w="8730" w:type="dxa"/>
              </w:trPr>
              <w:tc>
                <w:tcPr>
                  <w:tcW w:w="900" w:type="dxa"/>
                </w:tcPr>
                <w:p w14:paraId="096E185F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  <w:rPr>
                      <w:b/>
                      <w:bCs/>
                    </w:rPr>
                  </w:pPr>
                  <w:r w:rsidRPr="0093369A">
                    <w:rPr>
                      <w:b/>
                      <w:bCs/>
                    </w:rPr>
                    <w:t>4.</w:t>
                  </w:r>
                </w:p>
              </w:tc>
              <w:tc>
                <w:tcPr>
                  <w:tcW w:w="1440" w:type="dxa"/>
                </w:tcPr>
                <w:p w14:paraId="5FA9B1A7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proofErr w:type="gramStart"/>
                  <w:r>
                    <w:t>ARMA(</w:t>
                  </w:r>
                  <w:proofErr w:type="gramEnd"/>
                  <w:r>
                    <w:t>1,3)</w:t>
                  </w:r>
                </w:p>
              </w:tc>
              <w:tc>
                <w:tcPr>
                  <w:tcW w:w="2160" w:type="dxa"/>
                </w:tcPr>
                <w:p w14:paraId="0C114167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r>
                    <w:t>-3.25</w:t>
                  </w:r>
                </w:p>
              </w:tc>
              <w:tc>
                <w:tcPr>
                  <w:tcW w:w="2070" w:type="dxa"/>
                  <w:vMerge/>
                </w:tcPr>
                <w:p w14:paraId="0D06D39A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</w:p>
              </w:tc>
            </w:tr>
            <w:tr w:rsidR="00D557F2" w:rsidRPr="0093369A" w14:paraId="7BF6A81E" w14:textId="77777777" w:rsidTr="0008266B">
              <w:trPr>
                <w:gridAfter w:val="4"/>
                <w:wAfter w:w="8730" w:type="dxa"/>
              </w:trPr>
              <w:tc>
                <w:tcPr>
                  <w:tcW w:w="900" w:type="dxa"/>
                </w:tcPr>
                <w:p w14:paraId="7AFF11EA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  <w:rPr>
                      <w:b/>
                      <w:bCs/>
                    </w:rPr>
                  </w:pPr>
                  <w:r w:rsidRPr="0093369A">
                    <w:rPr>
                      <w:b/>
                      <w:bCs/>
                    </w:rPr>
                    <w:t>5.</w:t>
                  </w:r>
                </w:p>
              </w:tc>
              <w:tc>
                <w:tcPr>
                  <w:tcW w:w="1440" w:type="dxa"/>
                </w:tcPr>
                <w:p w14:paraId="265F4867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proofErr w:type="gramStart"/>
                  <w:r>
                    <w:t>ARMA(</w:t>
                  </w:r>
                  <w:proofErr w:type="gramEnd"/>
                  <w:r>
                    <w:t>1,2)</w:t>
                  </w:r>
                </w:p>
              </w:tc>
              <w:tc>
                <w:tcPr>
                  <w:tcW w:w="2160" w:type="dxa"/>
                </w:tcPr>
                <w:p w14:paraId="30695DC7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r>
                    <w:t>-5.21</w:t>
                  </w:r>
                </w:p>
              </w:tc>
              <w:tc>
                <w:tcPr>
                  <w:tcW w:w="2070" w:type="dxa"/>
                  <w:vMerge/>
                </w:tcPr>
                <w:p w14:paraId="553F6446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</w:p>
              </w:tc>
            </w:tr>
            <w:tr w:rsidR="00D557F2" w:rsidRPr="0093369A" w14:paraId="2ABD8C27" w14:textId="77777777" w:rsidTr="0008266B">
              <w:tc>
                <w:tcPr>
                  <w:tcW w:w="900" w:type="dxa"/>
                </w:tcPr>
                <w:p w14:paraId="409C8D2C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6</w:t>
                  </w:r>
                  <w:r w:rsidRPr="0093369A">
                    <w:rPr>
                      <w:b/>
                      <w:bCs/>
                    </w:rPr>
                    <w:t>.</w:t>
                  </w:r>
                </w:p>
              </w:tc>
              <w:tc>
                <w:tcPr>
                  <w:tcW w:w="1440" w:type="dxa"/>
                </w:tcPr>
                <w:p w14:paraId="50E097A4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proofErr w:type="gramStart"/>
                  <w:r>
                    <w:t>ARMA(</w:t>
                  </w:r>
                  <w:proofErr w:type="gramEnd"/>
                  <w:r>
                    <w:t>1,3)</w:t>
                  </w:r>
                </w:p>
              </w:tc>
              <w:tc>
                <w:tcPr>
                  <w:tcW w:w="2160" w:type="dxa"/>
                </w:tcPr>
                <w:p w14:paraId="5326536E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r>
                    <w:t>-3.25</w:t>
                  </w:r>
                </w:p>
              </w:tc>
              <w:tc>
                <w:tcPr>
                  <w:tcW w:w="2070" w:type="dxa"/>
                  <w:vMerge w:val="restart"/>
                </w:tcPr>
                <w:p w14:paraId="005B8F89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r>
                    <w:t>Window2</w:t>
                  </w:r>
                </w:p>
              </w:tc>
              <w:tc>
                <w:tcPr>
                  <w:tcW w:w="2250" w:type="dxa"/>
                </w:tcPr>
                <w:p w14:paraId="539E35D0" w14:textId="4E24CC39" w:rsidR="00D557F2" w:rsidRPr="00D557F2" w:rsidRDefault="00D557F2" w:rsidP="000604F2">
                  <w:pPr>
                    <w:rPr>
                      <w:b/>
                      <w:bCs/>
                    </w:rPr>
                  </w:pPr>
                </w:p>
              </w:tc>
              <w:tc>
                <w:tcPr>
                  <w:tcW w:w="2160" w:type="dxa"/>
                </w:tcPr>
                <w:p w14:paraId="77834B7F" w14:textId="77777777" w:rsidR="00D557F2" w:rsidRPr="0093369A" w:rsidRDefault="00D557F2" w:rsidP="000604F2">
                  <w:r w:rsidRPr="0093369A">
                    <w:t>ARMA (1,4)</w:t>
                  </w:r>
                </w:p>
              </w:tc>
              <w:tc>
                <w:tcPr>
                  <w:tcW w:w="2160" w:type="dxa"/>
                </w:tcPr>
                <w:p w14:paraId="02F434B0" w14:textId="77777777" w:rsidR="00D557F2" w:rsidRPr="0093369A" w:rsidRDefault="00D557F2" w:rsidP="000604F2">
                  <w:r w:rsidRPr="0093369A">
                    <w:t>-3473.67</w:t>
                  </w:r>
                </w:p>
              </w:tc>
              <w:tc>
                <w:tcPr>
                  <w:tcW w:w="2160" w:type="dxa"/>
                </w:tcPr>
                <w:p w14:paraId="6D95E6A0" w14:textId="77777777" w:rsidR="00D557F2" w:rsidRPr="0093369A" w:rsidRDefault="00D557F2" w:rsidP="000604F2">
                  <w:r>
                    <w:t>Window3</w:t>
                  </w:r>
                </w:p>
              </w:tc>
            </w:tr>
            <w:tr w:rsidR="00D557F2" w:rsidRPr="0093369A" w14:paraId="5C38740A" w14:textId="77777777" w:rsidTr="0008266B">
              <w:tc>
                <w:tcPr>
                  <w:tcW w:w="900" w:type="dxa"/>
                </w:tcPr>
                <w:p w14:paraId="44B680AB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7.</w:t>
                  </w:r>
                </w:p>
              </w:tc>
              <w:tc>
                <w:tcPr>
                  <w:tcW w:w="1440" w:type="dxa"/>
                </w:tcPr>
                <w:p w14:paraId="28730B6C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proofErr w:type="gramStart"/>
                  <w:r>
                    <w:t>ARMA(</w:t>
                  </w:r>
                  <w:proofErr w:type="gramEnd"/>
                  <w:r>
                    <w:t>1,2)</w:t>
                  </w:r>
                </w:p>
              </w:tc>
              <w:tc>
                <w:tcPr>
                  <w:tcW w:w="2160" w:type="dxa"/>
                </w:tcPr>
                <w:p w14:paraId="6089E5E8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r>
                    <w:t>-5.21</w:t>
                  </w:r>
                </w:p>
              </w:tc>
              <w:tc>
                <w:tcPr>
                  <w:tcW w:w="2070" w:type="dxa"/>
                  <w:vMerge/>
                </w:tcPr>
                <w:p w14:paraId="2545CD8C" w14:textId="77777777" w:rsidR="00D557F2" w:rsidRDefault="00D557F2" w:rsidP="000604F2">
                  <w:pPr>
                    <w:pStyle w:val="ListParagraph"/>
                    <w:ind w:left="0"/>
                    <w:jc w:val="center"/>
                  </w:pPr>
                </w:p>
              </w:tc>
              <w:tc>
                <w:tcPr>
                  <w:tcW w:w="2250" w:type="dxa"/>
                </w:tcPr>
                <w:p w14:paraId="01EB4CA7" w14:textId="74BB868A" w:rsidR="00D557F2" w:rsidRPr="0093369A" w:rsidRDefault="00D557F2" w:rsidP="000604F2">
                  <w:pPr>
                    <w:rPr>
                      <w:b/>
                      <w:bCs/>
                    </w:rPr>
                  </w:pPr>
                </w:p>
              </w:tc>
              <w:tc>
                <w:tcPr>
                  <w:tcW w:w="2160" w:type="dxa"/>
                </w:tcPr>
                <w:p w14:paraId="3AE85F83" w14:textId="77777777" w:rsidR="00D557F2" w:rsidRPr="0093369A" w:rsidRDefault="00D557F2" w:rsidP="000604F2">
                  <w:r w:rsidRPr="0093369A">
                    <w:t>ARMA (1,2)</w:t>
                  </w:r>
                </w:p>
              </w:tc>
              <w:tc>
                <w:tcPr>
                  <w:tcW w:w="2160" w:type="dxa"/>
                </w:tcPr>
                <w:p w14:paraId="7FA4EAF2" w14:textId="77777777" w:rsidR="00D557F2" w:rsidRPr="0093369A" w:rsidRDefault="00D557F2" w:rsidP="000604F2">
                  <w:r w:rsidRPr="0093369A">
                    <w:t>-3476.44</w:t>
                  </w:r>
                </w:p>
              </w:tc>
              <w:tc>
                <w:tcPr>
                  <w:tcW w:w="2160" w:type="dxa"/>
                </w:tcPr>
                <w:p w14:paraId="74D64C42" w14:textId="77777777" w:rsidR="00D557F2" w:rsidRDefault="00D557F2" w:rsidP="000604F2"/>
              </w:tc>
            </w:tr>
            <w:tr w:rsidR="00D557F2" w:rsidRPr="0093369A" w14:paraId="18D16AA9" w14:textId="77777777" w:rsidTr="0008266B">
              <w:tc>
                <w:tcPr>
                  <w:tcW w:w="900" w:type="dxa"/>
                </w:tcPr>
                <w:p w14:paraId="7CC88B68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8.</w:t>
                  </w:r>
                </w:p>
              </w:tc>
              <w:tc>
                <w:tcPr>
                  <w:tcW w:w="1440" w:type="dxa"/>
                </w:tcPr>
                <w:p w14:paraId="34990493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proofErr w:type="gramStart"/>
                  <w:r>
                    <w:t>ARMA(</w:t>
                  </w:r>
                  <w:proofErr w:type="gramEnd"/>
                  <w:r>
                    <w:t>1,3)</w:t>
                  </w:r>
                </w:p>
              </w:tc>
              <w:tc>
                <w:tcPr>
                  <w:tcW w:w="2160" w:type="dxa"/>
                </w:tcPr>
                <w:p w14:paraId="6D51558A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r>
                    <w:t>-19.13</w:t>
                  </w:r>
                </w:p>
              </w:tc>
              <w:tc>
                <w:tcPr>
                  <w:tcW w:w="2070" w:type="dxa"/>
                  <w:vMerge w:val="restart"/>
                </w:tcPr>
                <w:p w14:paraId="644B7CAD" w14:textId="77777777" w:rsidR="00D557F2" w:rsidRDefault="00D557F2" w:rsidP="000604F2">
                  <w:pPr>
                    <w:pStyle w:val="ListParagraph"/>
                    <w:ind w:left="0"/>
                    <w:jc w:val="center"/>
                  </w:pPr>
                  <w:r>
                    <w:t>Window3</w:t>
                  </w:r>
                </w:p>
              </w:tc>
              <w:tc>
                <w:tcPr>
                  <w:tcW w:w="2250" w:type="dxa"/>
                </w:tcPr>
                <w:p w14:paraId="3EFAE844" w14:textId="5925422F" w:rsidR="00D557F2" w:rsidRPr="0093369A" w:rsidRDefault="00D557F2" w:rsidP="000604F2">
                  <w:pPr>
                    <w:rPr>
                      <w:b/>
                      <w:bCs/>
                    </w:rPr>
                  </w:pPr>
                </w:p>
              </w:tc>
              <w:tc>
                <w:tcPr>
                  <w:tcW w:w="2160" w:type="dxa"/>
                </w:tcPr>
                <w:p w14:paraId="3AAD565D" w14:textId="77777777" w:rsidR="00D557F2" w:rsidRPr="0093369A" w:rsidRDefault="00D557F2" w:rsidP="000604F2">
                  <w:r w:rsidRPr="0093369A">
                    <w:t>ARMA (2,4)</w:t>
                  </w:r>
                </w:p>
              </w:tc>
              <w:tc>
                <w:tcPr>
                  <w:tcW w:w="2160" w:type="dxa"/>
                </w:tcPr>
                <w:p w14:paraId="26D70993" w14:textId="77777777" w:rsidR="00D557F2" w:rsidRPr="0093369A" w:rsidRDefault="00D557F2" w:rsidP="000604F2">
                  <w:r w:rsidRPr="0093369A">
                    <w:t>-4536.91</w:t>
                  </w:r>
                </w:p>
              </w:tc>
              <w:tc>
                <w:tcPr>
                  <w:tcW w:w="2160" w:type="dxa"/>
                </w:tcPr>
                <w:p w14:paraId="22971370" w14:textId="77777777" w:rsidR="00D557F2" w:rsidRDefault="00D557F2" w:rsidP="000604F2">
                  <w:r>
                    <w:t>Window4</w:t>
                  </w:r>
                </w:p>
              </w:tc>
            </w:tr>
            <w:tr w:rsidR="00D557F2" w:rsidRPr="0093369A" w14:paraId="0BACF99E" w14:textId="77777777" w:rsidTr="0008266B">
              <w:tc>
                <w:tcPr>
                  <w:tcW w:w="900" w:type="dxa"/>
                </w:tcPr>
                <w:p w14:paraId="34F58700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9.</w:t>
                  </w:r>
                </w:p>
              </w:tc>
              <w:tc>
                <w:tcPr>
                  <w:tcW w:w="1440" w:type="dxa"/>
                </w:tcPr>
                <w:p w14:paraId="4A48C7EB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proofErr w:type="gramStart"/>
                  <w:r>
                    <w:t>ARMA(</w:t>
                  </w:r>
                  <w:proofErr w:type="gramEnd"/>
                  <w:r>
                    <w:t>1,2)</w:t>
                  </w:r>
                </w:p>
              </w:tc>
              <w:tc>
                <w:tcPr>
                  <w:tcW w:w="2160" w:type="dxa"/>
                </w:tcPr>
                <w:p w14:paraId="652A4FB2" w14:textId="77777777" w:rsidR="00D557F2" w:rsidRPr="0093369A" w:rsidRDefault="00D557F2" w:rsidP="000604F2">
                  <w:pPr>
                    <w:pStyle w:val="ListParagraph"/>
                    <w:ind w:left="0"/>
                    <w:jc w:val="center"/>
                  </w:pPr>
                  <w:r>
                    <w:t>-21.12</w:t>
                  </w:r>
                </w:p>
              </w:tc>
              <w:tc>
                <w:tcPr>
                  <w:tcW w:w="2070" w:type="dxa"/>
                  <w:vMerge/>
                </w:tcPr>
                <w:p w14:paraId="23404AE3" w14:textId="77777777" w:rsidR="00D557F2" w:rsidRDefault="00D557F2" w:rsidP="000604F2">
                  <w:pPr>
                    <w:pStyle w:val="ListParagraph"/>
                    <w:ind w:left="0"/>
                    <w:jc w:val="center"/>
                  </w:pPr>
                </w:p>
              </w:tc>
              <w:tc>
                <w:tcPr>
                  <w:tcW w:w="2250" w:type="dxa"/>
                </w:tcPr>
                <w:p w14:paraId="7485BD87" w14:textId="0568EE34" w:rsidR="00D557F2" w:rsidRPr="0093369A" w:rsidRDefault="00D557F2" w:rsidP="000604F2">
                  <w:pPr>
                    <w:rPr>
                      <w:b/>
                      <w:bCs/>
                    </w:rPr>
                  </w:pPr>
                </w:p>
              </w:tc>
              <w:tc>
                <w:tcPr>
                  <w:tcW w:w="2160" w:type="dxa"/>
                </w:tcPr>
                <w:p w14:paraId="49C4E6CB" w14:textId="77777777" w:rsidR="00D557F2" w:rsidRPr="0093369A" w:rsidRDefault="00D557F2" w:rsidP="000604F2">
                  <w:r w:rsidRPr="0093369A">
                    <w:t>ARMA (1,2)</w:t>
                  </w:r>
                </w:p>
              </w:tc>
              <w:tc>
                <w:tcPr>
                  <w:tcW w:w="2160" w:type="dxa"/>
                </w:tcPr>
                <w:p w14:paraId="21D6D23D" w14:textId="77777777" w:rsidR="00D557F2" w:rsidRPr="0093369A" w:rsidRDefault="00D557F2" w:rsidP="000604F2">
                  <w:r w:rsidRPr="0093369A">
                    <w:t>-4538.94</w:t>
                  </w:r>
                </w:p>
              </w:tc>
              <w:tc>
                <w:tcPr>
                  <w:tcW w:w="2160" w:type="dxa"/>
                </w:tcPr>
                <w:p w14:paraId="494C357E" w14:textId="77777777" w:rsidR="00D557F2" w:rsidRDefault="00D557F2" w:rsidP="000604F2"/>
              </w:tc>
            </w:tr>
            <w:tr w:rsidR="00D557F2" w:rsidRPr="0093369A" w14:paraId="31033C15" w14:textId="77777777" w:rsidTr="0008266B">
              <w:tc>
                <w:tcPr>
                  <w:tcW w:w="900" w:type="dxa"/>
                </w:tcPr>
                <w:p w14:paraId="05F0E9E2" w14:textId="77777777" w:rsidR="00D557F2" w:rsidRDefault="00D557F2" w:rsidP="000604F2">
                  <w:pPr>
                    <w:pStyle w:val="ListParagraph"/>
                    <w:ind w:left="0"/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10.</w:t>
                  </w:r>
                </w:p>
              </w:tc>
              <w:tc>
                <w:tcPr>
                  <w:tcW w:w="1440" w:type="dxa"/>
                </w:tcPr>
                <w:p w14:paraId="06494185" w14:textId="77777777" w:rsidR="00D557F2" w:rsidRDefault="00D557F2" w:rsidP="000604F2">
                  <w:pPr>
                    <w:pStyle w:val="ListParagraph"/>
                    <w:ind w:left="0"/>
                    <w:jc w:val="center"/>
                  </w:pPr>
                  <w:proofErr w:type="gramStart"/>
                  <w:r>
                    <w:t>ARMA(</w:t>
                  </w:r>
                  <w:proofErr w:type="gramEnd"/>
                  <w:r>
                    <w:t>1,2)</w:t>
                  </w:r>
                </w:p>
              </w:tc>
              <w:tc>
                <w:tcPr>
                  <w:tcW w:w="2160" w:type="dxa"/>
                </w:tcPr>
                <w:p w14:paraId="43634A8E" w14:textId="77777777" w:rsidR="00D557F2" w:rsidRDefault="00D557F2" w:rsidP="000604F2">
                  <w:pPr>
                    <w:pStyle w:val="ListParagraph"/>
                    <w:ind w:left="0"/>
                    <w:jc w:val="center"/>
                  </w:pPr>
                  <w:r>
                    <w:t>-27.4</w:t>
                  </w:r>
                </w:p>
              </w:tc>
              <w:tc>
                <w:tcPr>
                  <w:tcW w:w="2070" w:type="dxa"/>
                  <w:vMerge w:val="restart"/>
                </w:tcPr>
                <w:p w14:paraId="53300F1D" w14:textId="77777777" w:rsidR="00D557F2" w:rsidRDefault="00D557F2" w:rsidP="000604F2">
                  <w:pPr>
                    <w:pStyle w:val="ListParagraph"/>
                    <w:ind w:left="0"/>
                    <w:jc w:val="center"/>
                  </w:pPr>
                  <w:r>
                    <w:t>Window4</w:t>
                  </w:r>
                </w:p>
              </w:tc>
              <w:tc>
                <w:tcPr>
                  <w:tcW w:w="2250" w:type="dxa"/>
                </w:tcPr>
                <w:p w14:paraId="75C0AA17" w14:textId="77777777" w:rsidR="00D557F2" w:rsidRPr="0093369A" w:rsidRDefault="00D557F2" w:rsidP="000604F2">
                  <w:pPr>
                    <w:rPr>
                      <w:b/>
                      <w:bCs/>
                    </w:rPr>
                  </w:pPr>
                </w:p>
              </w:tc>
              <w:tc>
                <w:tcPr>
                  <w:tcW w:w="2160" w:type="dxa"/>
                </w:tcPr>
                <w:p w14:paraId="7B4A3D65" w14:textId="77777777" w:rsidR="00D557F2" w:rsidRPr="0093369A" w:rsidRDefault="00D557F2" w:rsidP="000604F2"/>
              </w:tc>
              <w:tc>
                <w:tcPr>
                  <w:tcW w:w="2160" w:type="dxa"/>
                </w:tcPr>
                <w:p w14:paraId="6A22546F" w14:textId="77777777" w:rsidR="00D557F2" w:rsidRPr="0093369A" w:rsidRDefault="00D557F2" w:rsidP="000604F2"/>
              </w:tc>
              <w:tc>
                <w:tcPr>
                  <w:tcW w:w="2160" w:type="dxa"/>
                </w:tcPr>
                <w:p w14:paraId="420E1332" w14:textId="77777777" w:rsidR="00D557F2" w:rsidRDefault="00D557F2" w:rsidP="000604F2"/>
              </w:tc>
            </w:tr>
            <w:tr w:rsidR="00D557F2" w:rsidRPr="0093369A" w14:paraId="0AD1CC88" w14:textId="77777777" w:rsidTr="0008266B">
              <w:tc>
                <w:tcPr>
                  <w:tcW w:w="900" w:type="dxa"/>
                </w:tcPr>
                <w:p w14:paraId="6424C014" w14:textId="77777777" w:rsidR="00D557F2" w:rsidRDefault="00D557F2" w:rsidP="000604F2">
                  <w:pPr>
                    <w:pStyle w:val="ListParagraph"/>
                    <w:ind w:left="0"/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11.</w:t>
                  </w:r>
                </w:p>
              </w:tc>
              <w:tc>
                <w:tcPr>
                  <w:tcW w:w="1440" w:type="dxa"/>
                </w:tcPr>
                <w:p w14:paraId="70E99FEC" w14:textId="77777777" w:rsidR="00D557F2" w:rsidRDefault="00D557F2" w:rsidP="000604F2">
                  <w:pPr>
                    <w:pStyle w:val="ListParagraph"/>
                    <w:ind w:left="0"/>
                    <w:jc w:val="center"/>
                  </w:pPr>
                  <w:proofErr w:type="gramStart"/>
                  <w:r>
                    <w:t>ARMA(</w:t>
                  </w:r>
                  <w:proofErr w:type="gramEnd"/>
                  <w:r>
                    <w:t>1,2)</w:t>
                  </w:r>
                </w:p>
              </w:tc>
              <w:tc>
                <w:tcPr>
                  <w:tcW w:w="2160" w:type="dxa"/>
                </w:tcPr>
                <w:p w14:paraId="4DA906B6" w14:textId="77777777" w:rsidR="00D557F2" w:rsidRDefault="00D557F2" w:rsidP="000604F2">
                  <w:pPr>
                    <w:pStyle w:val="ListParagraph"/>
                    <w:ind w:left="0"/>
                    <w:jc w:val="center"/>
                  </w:pPr>
                  <w:r>
                    <w:t>-19.65</w:t>
                  </w:r>
                </w:p>
              </w:tc>
              <w:tc>
                <w:tcPr>
                  <w:tcW w:w="2070" w:type="dxa"/>
                  <w:vMerge/>
                </w:tcPr>
                <w:p w14:paraId="68735632" w14:textId="77777777" w:rsidR="00D557F2" w:rsidRDefault="00D557F2" w:rsidP="000604F2">
                  <w:pPr>
                    <w:pStyle w:val="ListParagraph"/>
                    <w:ind w:left="0"/>
                    <w:jc w:val="center"/>
                  </w:pPr>
                </w:p>
              </w:tc>
              <w:tc>
                <w:tcPr>
                  <w:tcW w:w="2250" w:type="dxa"/>
                </w:tcPr>
                <w:p w14:paraId="2BBEB374" w14:textId="77777777" w:rsidR="00D557F2" w:rsidRPr="0093369A" w:rsidRDefault="00D557F2" w:rsidP="000604F2">
                  <w:pPr>
                    <w:rPr>
                      <w:b/>
                      <w:bCs/>
                    </w:rPr>
                  </w:pPr>
                </w:p>
              </w:tc>
              <w:tc>
                <w:tcPr>
                  <w:tcW w:w="2160" w:type="dxa"/>
                </w:tcPr>
                <w:p w14:paraId="4DF72336" w14:textId="77777777" w:rsidR="00D557F2" w:rsidRPr="0093369A" w:rsidRDefault="00D557F2" w:rsidP="000604F2"/>
              </w:tc>
              <w:tc>
                <w:tcPr>
                  <w:tcW w:w="2160" w:type="dxa"/>
                </w:tcPr>
                <w:p w14:paraId="1D0E9FB1" w14:textId="77777777" w:rsidR="00D557F2" w:rsidRPr="0093369A" w:rsidRDefault="00D557F2" w:rsidP="000604F2"/>
              </w:tc>
              <w:tc>
                <w:tcPr>
                  <w:tcW w:w="2160" w:type="dxa"/>
                </w:tcPr>
                <w:p w14:paraId="5511114E" w14:textId="77777777" w:rsidR="00D557F2" w:rsidRDefault="00D557F2" w:rsidP="000604F2"/>
              </w:tc>
            </w:tr>
          </w:tbl>
          <w:p w14:paraId="2DA0462A" w14:textId="77777777" w:rsidR="00D557F2" w:rsidRPr="0093369A" w:rsidRDefault="00D557F2" w:rsidP="000604F2"/>
        </w:tc>
      </w:tr>
    </w:tbl>
    <w:p w14:paraId="611FAA5C" w14:textId="77777777" w:rsidR="00D557F2" w:rsidRPr="005864F6" w:rsidRDefault="00D557F2" w:rsidP="00D557F2">
      <w:pPr>
        <w:pStyle w:val="ListParagraph"/>
        <w:ind w:left="360"/>
      </w:pPr>
    </w:p>
    <w:p w14:paraId="4D687E6A" w14:textId="77777777" w:rsidR="005864F6" w:rsidRDefault="005864F6"/>
    <w:sectPr w:rsidR="005864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845635"/>
    <w:multiLevelType w:val="hybridMultilevel"/>
    <w:tmpl w:val="B97C7A70"/>
    <w:lvl w:ilvl="0" w:tplc="4418B06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3C46DB1"/>
    <w:multiLevelType w:val="hybridMultilevel"/>
    <w:tmpl w:val="82CC67B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D37C3A"/>
    <w:multiLevelType w:val="hybridMultilevel"/>
    <w:tmpl w:val="FB327A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CDF3B07"/>
    <w:multiLevelType w:val="hybridMultilevel"/>
    <w:tmpl w:val="AEEE5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C020A5D"/>
    <w:multiLevelType w:val="hybridMultilevel"/>
    <w:tmpl w:val="67F6A4CA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5" w15:restartNumberingAfterBreak="0">
    <w:nsid w:val="3212165D"/>
    <w:multiLevelType w:val="hybridMultilevel"/>
    <w:tmpl w:val="061A615C"/>
    <w:lvl w:ilvl="0" w:tplc="4418B06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3E05E36"/>
    <w:multiLevelType w:val="hybridMultilevel"/>
    <w:tmpl w:val="23F4AA72"/>
    <w:lvl w:ilvl="0" w:tplc="0409000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</w:abstractNum>
  <w:abstractNum w:abstractNumId="7" w15:restartNumberingAfterBreak="0">
    <w:nsid w:val="35BD5BFF"/>
    <w:multiLevelType w:val="hybridMultilevel"/>
    <w:tmpl w:val="1FB6D476"/>
    <w:lvl w:ilvl="0" w:tplc="0409000F">
      <w:start w:val="1"/>
      <w:numFmt w:val="decimal"/>
      <w:lvlText w:val="%1."/>
      <w:lvlJc w:val="left"/>
      <w:pPr>
        <w:ind w:left="2790" w:hanging="360"/>
      </w:p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8" w15:restartNumberingAfterBreak="0">
    <w:nsid w:val="38E621F9"/>
    <w:multiLevelType w:val="hybridMultilevel"/>
    <w:tmpl w:val="06041DFA"/>
    <w:lvl w:ilvl="0" w:tplc="4418B06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488734A6"/>
    <w:multiLevelType w:val="hybridMultilevel"/>
    <w:tmpl w:val="FAF42920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0" w15:restartNumberingAfterBreak="0">
    <w:nsid w:val="5F88323C"/>
    <w:multiLevelType w:val="hybridMultilevel"/>
    <w:tmpl w:val="5AB41B1E"/>
    <w:lvl w:ilvl="0" w:tplc="04090017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6BA27DDC"/>
    <w:multiLevelType w:val="hybridMultilevel"/>
    <w:tmpl w:val="1EA853B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8951C9"/>
    <w:multiLevelType w:val="hybridMultilevel"/>
    <w:tmpl w:val="922419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1"/>
  </w:num>
  <w:num w:numId="4">
    <w:abstractNumId w:val="4"/>
  </w:num>
  <w:num w:numId="5">
    <w:abstractNumId w:val="7"/>
  </w:num>
  <w:num w:numId="6">
    <w:abstractNumId w:val="6"/>
  </w:num>
  <w:num w:numId="7">
    <w:abstractNumId w:val="2"/>
  </w:num>
  <w:num w:numId="8">
    <w:abstractNumId w:val="12"/>
  </w:num>
  <w:num w:numId="9">
    <w:abstractNumId w:val="10"/>
  </w:num>
  <w:num w:numId="10">
    <w:abstractNumId w:val="8"/>
  </w:num>
  <w:num w:numId="11">
    <w:abstractNumId w:val="3"/>
  </w:num>
  <w:num w:numId="12">
    <w:abstractNumId w:val="0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zc3NDA0MTI0NjBT0lEKTi0uzszPAykwrAUAduaz9SwAAAA="/>
  </w:docVars>
  <w:rsids>
    <w:rsidRoot w:val="005864F6"/>
    <w:rsid w:val="0008266B"/>
    <w:rsid w:val="005864F6"/>
    <w:rsid w:val="007A1056"/>
    <w:rsid w:val="00D557F2"/>
    <w:rsid w:val="00E03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82C17C"/>
  <w15:chartTrackingRefBased/>
  <w15:docId w15:val="{AFE64353-B18D-4A22-B0D2-3FCC228455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64F6"/>
    <w:pPr>
      <w:ind w:left="720"/>
      <w:contextualSpacing/>
    </w:pPr>
    <w:rPr>
      <w:rFonts w:eastAsiaTheme="minorEastAsia"/>
      <w:lang w:eastAsia="zh-CN"/>
    </w:rPr>
  </w:style>
  <w:style w:type="table" w:styleId="TableGrid">
    <w:name w:val="Table Grid"/>
    <w:basedOn w:val="TableNormal"/>
    <w:uiPriority w:val="39"/>
    <w:rsid w:val="00D557F2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cid:ii_jp1f6n0w0" TargetMode="Externa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jpeg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607</Words>
  <Characters>3460</Characters>
  <Application>Microsoft Office Word</Application>
  <DocSecurity>0</DocSecurity>
  <Lines>28</Lines>
  <Paragraphs>8</Paragraphs>
  <ScaleCrop>false</ScaleCrop>
  <Company/>
  <LinksUpToDate>false</LinksUpToDate>
  <CharactersWithSpaces>4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ddhima Bhalerao</dc:creator>
  <cp:keywords/>
  <dc:description/>
  <cp:lastModifiedBy>Riddhima Bhalerao</cp:lastModifiedBy>
  <cp:revision>4</cp:revision>
  <dcterms:created xsi:type="dcterms:W3CDTF">2020-05-21T20:48:00Z</dcterms:created>
  <dcterms:modified xsi:type="dcterms:W3CDTF">2020-05-21T20:53:00Z</dcterms:modified>
</cp:coreProperties>
</file>